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939954" w14:textId="77777777" w:rsidR="00B10FA9" w:rsidRPr="00251866" w:rsidRDefault="00000000">
      <w:pPr>
        <w:pStyle w:val="Title"/>
        <w:rPr>
          <w:rFonts w:asciiTheme="minorHAnsi" w:hAnsiTheme="minorHAnsi"/>
          <w:color w:val="000000" w:themeColor="text1"/>
          <w:sz w:val="24"/>
          <w:szCs w:val="24"/>
        </w:rPr>
      </w:pPr>
      <w:r w:rsidRPr="00251866">
        <w:rPr>
          <w:rFonts w:asciiTheme="minorHAnsi" w:hAnsiTheme="minorHAnsi"/>
          <w:color w:val="000000" w:themeColor="text1"/>
          <w:sz w:val="24"/>
          <w:szCs w:val="24"/>
        </w:rPr>
        <w:t>Hire Ed: Job Market Dynamics for Tenure-Track Faculty Positions in Archaeology</w:t>
      </w:r>
    </w:p>
    <w:p w14:paraId="75779F71" w14:textId="77777777" w:rsidR="00251866" w:rsidRDefault="00251866">
      <w:pPr>
        <w:pStyle w:val="Author"/>
      </w:pPr>
    </w:p>
    <w:p w14:paraId="646291B9" w14:textId="77777777" w:rsidR="00251866" w:rsidRDefault="00251866">
      <w:pPr>
        <w:pStyle w:val="Author"/>
      </w:pPr>
    </w:p>
    <w:p w14:paraId="551087EB" w14:textId="77777777" w:rsidR="00251866" w:rsidRDefault="00251866">
      <w:pPr>
        <w:pStyle w:val="Author"/>
      </w:pPr>
    </w:p>
    <w:p w14:paraId="051803DE" w14:textId="77777777" w:rsidR="00251866" w:rsidRDefault="00251866">
      <w:pPr>
        <w:pStyle w:val="Author"/>
      </w:pPr>
    </w:p>
    <w:p w14:paraId="5877F355" w14:textId="77777777" w:rsidR="00251866" w:rsidRDefault="00251866">
      <w:pPr>
        <w:pStyle w:val="Author"/>
      </w:pPr>
    </w:p>
    <w:p w14:paraId="5F6BFFA0" w14:textId="77777777" w:rsidR="00251866" w:rsidRDefault="00251866">
      <w:pPr>
        <w:pStyle w:val="Author"/>
      </w:pPr>
    </w:p>
    <w:p w14:paraId="39DD17A9" w14:textId="77777777" w:rsidR="00251866" w:rsidRDefault="00251866">
      <w:pPr>
        <w:pStyle w:val="Author"/>
      </w:pPr>
    </w:p>
    <w:p w14:paraId="3547D88A" w14:textId="77777777" w:rsidR="00251866" w:rsidRDefault="00251866">
      <w:pPr>
        <w:pStyle w:val="Author"/>
      </w:pPr>
    </w:p>
    <w:p w14:paraId="1FA163A4" w14:textId="77777777" w:rsidR="00251866" w:rsidRDefault="00251866">
      <w:pPr>
        <w:pStyle w:val="Author"/>
      </w:pPr>
    </w:p>
    <w:p w14:paraId="5C280FDB" w14:textId="77777777" w:rsidR="00251866" w:rsidRDefault="00251866">
      <w:pPr>
        <w:pStyle w:val="Author"/>
      </w:pPr>
    </w:p>
    <w:p w14:paraId="7C6DF757" w14:textId="3701A3AE" w:rsidR="00B10FA9" w:rsidRDefault="00000000">
      <w:pPr>
        <w:pStyle w:val="Author"/>
      </w:pPr>
      <w:r>
        <w:t>Ben Marwick, Anne Marie Poole, Ailin Zhang</w:t>
      </w:r>
      <w:r w:rsidR="00251866">
        <w:t>,</w:t>
      </w:r>
      <w:r>
        <w:t xml:space="preserve"> Setareh </w:t>
      </w:r>
      <w:proofErr w:type="spellStart"/>
      <w:r>
        <w:t>Shafizadeh</w:t>
      </w:r>
      <w:proofErr w:type="spellEnd"/>
      <w:r>
        <w:t>, and Jess Beck</w:t>
      </w:r>
    </w:p>
    <w:p w14:paraId="4CC3CE17" w14:textId="77777777" w:rsidR="00251866" w:rsidRDefault="00251866"/>
    <w:p w14:paraId="3707CF0D" w14:textId="77777777" w:rsidR="00251866" w:rsidRDefault="00251866"/>
    <w:p w14:paraId="7CC82427" w14:textId="1BFF4BDF" w:rsidR="00251866" w:rsidRDefault="00251866" w:rsidP="00251866">
      <w:pPr>
        <w:jc w:val="center"/>
      </w:pPr>
      <w:r>
        <w:t>DO NOT CITE IN ANY CONTEXT WITHOUT PERMISSION OF THE AUTHORS</w:t>
      </w:r>
    </w:p>
    <w:p w14:paraId="1751408F" w14:textId="77777777" w:rsidR="00251866" w:rsidRDefault="00251866" w:rsidP="00251866">
      <w:pPr>
        <w:jc w:val="center"/>
      </w:pPr>
    </w:p>
    <w:p w14:paraId="65A99636" w14:textId="77777777" w:rsidR="00251866" w:rsidRDefault="00251866" w:rsidP="00251866">
      <w:pPr>
        <w:jc w:val="center"/>
      </w:pPr>
    </w:p>
    <w:p w14:paraId="65B64A70" w14:textId="77777777" w:rsidR="00251866" w:rsidRDefault="00251866" w:rsidP="00251866">
      <w:pPr>
        <w:jc w:val="center"/>
      </w:pPr>
    </w:p>
    <w:p w14:paraId="78EC9F19" w14:textId="77777777" w:rsidR="00251866" w:rsidRDefault="00251866" w:rsidP="00251866">
      <w:pPr>
        <w:jc w:val="center"/>
      </w:pPr>
    </w:p>
    <w:p w14:paraId="4C2E36B2" w14:textId="77777777" w:rsidR="00251866" w:rsidRDefault="00251866" w:rsidP="00251866">
      <w:pPr>
        <w:jc w:val="center"/>
      </w:pPr>
    </w:p>
    <w:p w14:paraId="646E6DBD" w14:textId="613FC50A" w:rsidR="00251866" w:rsidRDefault="00251866" w:rsidP="00251866">
      <w:pPr>
        <w:pStyle w:val="FirstParagraph"/>
      </w:pPr>
      <w:r w:rsidRPr="00251866">
        <w:rPr>
          <w:b/>
          <w:bCs/>
        </w:rPr>
        <w:t>Ben Marwick</w:t>
      </w:r>
      <w:r>
        <w:rPr>
          <w:vertAlign w:val="superscript"/>
        </w:rPr>
        <w:t xml:space="preserve">, </w:t>
      </w:r>
      <w:r>
        <w:t>Department of Anthropology, University of Washington, Seattle, USA</w:t>
      </w:r>
      <w:r>
        <w:t xml:space="preserve"> (</w:t>
      </w:r>
      <w:hyperlink r:id="rId7" w:history="1">
        <w:r w:rsidRPr="002705CE">
          <w:rPr>
            <w:rStyle w:val="Hyperlink"/>
          </w:rPr>
          <w:t>bmarwick@uw.edu</w:t>
        </w:r>
      </w:hyperlink>
      <w:r>
        <w:t xml:space="preserve">, </w:t>
      </w:r>
      <w:r w:rsidRPr="00251866">
        <w:t>corresponding author)</w:t>
      </w:r>
      <w:r>
        <w:br/>
      </w:r>
      <w:r w:rsidRPr="00251866">
        <w:rPr>
          <w:b/>
          <w:bCs/>
        </w:rPr>
        <w:t>Anne Marie Poole</w:t>
      </w:r>
      <w:r w:rsidRPr="00251866">
        <w:rPr>
          <w:b/>
          <w:bCs/>
        </w:rPr>
        <w:t xml:space="preserve">, </w:t>
      </w:r>
      <w:r w:rsidRPr="00251866">
        <w:rPr>
          <w:b/>
          <w:bCs/>
        </w:rPr>
        <w:t>Ailin Zhang</w:t>
      </w:r>
      <w:r>
        <w:rPr>
          <w:b/>
          <w:bCs/>
        </w:rPr>
        <w:t xml:space="preserve">, </w:t>
      </w:r>
      <w:r w:rsidRPr="00251866">
        <w:rPr>
          <w:b/>
          <w:bCs/>
        </w:rPr>
        <w:t xml:space="preserve">Setareh </w:t>
      </w:r>
      <w:proofErr w:type="spellStart"/>
      <w:r w:rsidRPr="00251866">
        <w:rPr>
          <w:b/>
          <w:bCs/>
        </w:rPr>
        <w:t>Shafizadeh</w:t>
      </w:r>
      <w:proofErr w:type="spellEnd"/>
      <w:r>
        <w:rPr>
          <w:vertAlign w:val="superscript"/>
        </w:rPr>
        <w:t xml:space="preserve"> </w:t>
      </w:r>
      <w:r>
        <w:t xml:space="preserve">Department of Anthropology, University of Washington, Seattle, USA, </w:t>
      </w:r>
      <w:r>
        <w:br/>
      </w:r>
      <w:r w:rsidRPr="00251866">
        <w:rPr>
          <w:b/>
          <w:bCs/>
        </w:rPr>
        <w:t>Jess Beck</w:t>
      </w:r>
      <w:r w:rsidRPr="00251866">
        <w:rPr>
          <w:b/>
          <w:bCs/>
          <w:vertAlign w:val="superscript"/>
        </w:rPr>
        <w:t>,</w:t>
      </w:r>
      <w:r>
        <w:rPr>
          <w:vertAlign w:val="superscript"/>
        </w:rPr>
        <w:t xml:space="preserve"> </w:t>
      </w:r>
      <w:r>
        <w:t>School of Archaeology, University College Dublin, Ireland</w:t>
      </w:r>
    </w:p>
    <w:p w14:paraId="4F4DB4B3" w14:textId="77777777" w:rsidR="00251866" w:rsidRDefault="00251866">
      <w:r>
        <w:br w:type="page"/>
      </w:r>
    </w:p>
    <w:p w14:paraId="7DC7B854" w14:textId="77777777" w:rsidR="00B10FA9" w:rsidRDefault="00000000">
      <w:pPr>
        <w:pStyle w:val="Abstract"/>
      </w:pPr>
      <w:r>
        <w:lastRenderedPageBreak/>
        <w:t xml:space="preserve">Many </w:t>
      </w:r>
      <w:proofErr w:type="gramStart"/>
      <w:r>
        <w:t>archaeology</w:t>
      </w:r>
      <w:proofErr w:type="gramEnd"/>
      <w:r>
        <w:t xml:space="preserve">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w:t>
      </w:r>
    </w:p>
    <w:p w14:paraId="7E3AAC57" w14:textId="77777777" w:rsidR="00B10FA9" w:rsidRDefault="00000000">
      <w:pPr>
        <w:pStyle w:val="BodyText"/>
      </w:pPr>
      <w:r>
        <w:t>Keywords: archaeology; hiring; academia; job ads</w:t>
      </w:r>
    </w:p>
    <w:p w14:paraId="2BF28F53" w14:textId="77777777" w:rsidR="00B10FA9" w:rsidRDefault="00000000">
      <w:pPr>
        <w:pStyle w:val="BodyText"/>
      </w:pPr>
      <w:r>
        <w:t>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 (American Association of University Professors 2022a); today, 71% of faculty in the US are non-tenure-track (Culver and Kezar 2022). The erosion of permanent jobs in American higher education is linked to a complex intersection of political and economic factors (Beck under review 2025), including decreasing federal support for higher education, concomitant increases in student debt (Gusterson 2017), a pronounced shift in university investment from faculty to administration (Graeber 2018:162–163), and the growing privatization and market orientation of scientific research (Mirowski 2011).</w:t>
      </w:r>
    </w:p>
    <w:p w14:paraId="13713799" w14:textId="77777777" w:rsidR="00B10FA9" w:rsidRDefault="00000000">
      <w:pPr>
        <w:pStyle w:val="BodyText"/>
      </w:pPr>
      <w:r>
        <w:t>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 “an awareness… that standards have changed during the last thirty years and the quantitative and qualitative demands for entry into the system are immeasurably higher now” (1992:66).</w:t>
      </w:r>
    </w:p>
    <w:p w14:paraId="796EB741" w14:textId="77777777" w:rsidR="00B10FA9" w:rsidRDefault="00000000">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w:t>
      </w:r>
      <w:r>
        <w:lastRenderedPageBreak/>
        <w:t>survey were on fixed-term contracts, while only 9% were in permanent positions (2023:Figure 5). In their words, “the queue of eager post-docs hoping for a long-term appointment is getting longer, as is the average time spent in the ‘queue’” (2023:239). Ribeiro and Giamakis emphasize that this demographic comprises an academic precariat that is essential to the functioning of universities, but consists of a workforce perpetually “stranded between employment and unemployment” (Ribeiro and Giamakis 2023:10).</w:t>
      </w:r>
    </w:p>
    <w:p w14:paraId="27792E2D" w14:textId="77777777" w:rsidR="00B10FA9" w:rsidRDefault="00000000">
      <w:pPr>
        <w:pStyle w:val="BodyText"/>
      </w:pPr>
      <w:r>
        <w:t>Junior scholars with faculty ambitions are thus stuck in a double-bind, forced to funnel their energy into seemingly endless applications for which they receive little to no feedback and which remain invisible on their CVs. As Dennis et al. underscore, early career researchers are “supplicants”: “There is no way for applicants to point out that the job ads are taking too much time out of the scholarly community’s collective time bank” (Dennis et al. 2022:1).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e teaching demonstrations. These courses can provide valuable training in the hidden curriculum of the academy, but that job applications are so complicated that they require training to navigate suggests more disciplinary attention should be paid to the “market” as a historically contingent set of cultural practices. As Rabinow maintains, “if we want ethical considerations to play a central role in the articulation of truth and power—and I think we do—then bringing such considerations into view is the necessary first step towards recognizing who we are today and setting out on the road to a better place” (1992:71).</w:t>
      </w:r>
    </w:p>
    <w:p w14:paraId="6EED4E09" w14:textId="77777777" w:rsidR="00B10FA9" w:rsidRDefault="00000000">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 </w:t>
      </w:r>
      <w:r>
        <w:rPr>
          <w:i/>
          <w:iCs/>
        </w:rPr>
        <w:t>where</w:t>
      </w:r>
      <w:r>
        <w:t xml:space="preserve"> you get your PhD has an enormous impact on if and where you get a tenure-track position (Kawa et al. 2019; Mackie and Rockwell 2023), but how about </w:t>
      </w:r>
      <w:r>
        <w:rPr>
          <w:i/>
          <w:iCs/>
        </w:rPr>
        <w:t>what</w:t>
      </w:r>
      <w:r>
        <w:t xml:space="preserve"> 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14:paraId="20D7995F" w14:textId="77777777" w:rsidR="00B10FA9" w:rsidRDefault="00000000">
      <w:pPr>
        <w:pStyle w:val="BodyText"/>
      </w:pPr>
      <w:r>
        <w:t>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p w14:paraId="0A238CC9" w14:textId="77777777" w:rsidR="00B10FA9" w:rsidRDefault="00000000">
      <w:pPr>
        <w:pStyle w:val="Heading1"/>
      </w:pPr>
      <w:bookmarkStart w:id="0" w:name="background"/>
      <w:r>
        <w:t>Background</w:t>
      </w:r>
    </w:p>
    <w:p w14:paraId="10DCA223" w14:textId="77777777" w:rsidR="00B10FA9" w:rsidRDefault="00000000">
      <w:pPr>
        <w:pStyle w:val="FirstParagraph"/>
      </w:pPr>
      <w:r>
        <w:t xml:space="preserve">The academic job market is a source of uncertainty, for both job seekers and hiring committees. Job seekers must search for ads that are well-matched to the skill sets and </w:t>
      </w:r>
      <w:r>
        <w:lastRenderedPageBreak/>
        <w:t>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14:paraId="7B44C525" w14:textId="77777777" w:rsidR="00B10FA9" w:rsidRDefault="00000000">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Bessner and Brenes 2021; Brami et al. 2023; Kawa et al. 2019; Kelsky 2015; Mackie and Rockwell 2023). This market saturation has arisen in tandem with increasingly complex application requirements. Many job ads now solicit specific documents in </w:t>
      </w:r>
      <w:r>
        <w:rPr>
          <w:i/>
          <w:iCs/>
        </w:rPr>
        <w:t>addition</w:t>
      </w:r>
      <w:r>
        <w:t xml:space="preserve"> to the cover letter and CV, such as teaching, research, and diversity statements. These additional documents must be tailored for each application, making the process of applying for jobs a full-time job of its own.</w:t>
      </w:r>
    </w:p>
    <w:p w14:paraId="184C11A2" w14:textId="77777777" w:rsidR="00B10FA9" w:rsidRDefault="00000000">
      <w:pPr>
        <w:pStyle w:val="BodyText"/>
      </w:pPr>
      <w:r>
        <w:t>In American anthropology, the number of doctoral anthropology graduates has increased by about 70% over the past 30 years, but the number of new faculty positions has not increased proportionally (Speakman et al. 2018). New faculty positions have dwindled, in part due to the removal of the of the Age Discrimination in Employment Act (ADEA) exemption in 1994 which prohibited mandatory retirement ages in higher education (Earle and DelPo Kulow 2014). When combined with the institution of tenure, the ADEA exemption allowed faculty to stay in their posts for as long as they liked. The median age for faculty in the U.S. now ranks among the highest for all professions (Kaskie 2016). In tandem with the gradual de-investment in American higher education since 1980s (Mirowski 2011) and the aftershocks of the 2008 recession, the ADEA exemption has cultivated an environment where new lines are few and far between. Among biological anthropologists, for example, Passalacqua (2018) 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 (Ghaffarzadegan et al. 2015). In engineering, Larson et al., have calculated that providing jobs for even 50% of PhD graduates would require the field to expand at an “improbable” rate of 14% per year (2014:747). As they emphasize, “… the system in many places is saturated, far beyond capacity to absorb new PhDs in academia at the rates they are being produced” (Larson et al. 2014:749).</w:t>
      </w:r>
    </w:p>
    <w:p w14:paraId="394D2AA0" w14:textId="77777777" w:rsidR="00B10FA9" w:rsidRDefault="00000000">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 (Trevithick 2010). Data from the American Association of University Professors’ 2021–22 faculty survey indicate that more than 60% of faculty positions in US universities were held by non-tenure-track full time or part time contingent faculty members (American Association of University Professors 2022b). Contingent faculty positions are precarious because they provide low or no health and retirement benefits, limited opportunities for professional development, and lower </w:t>
      </w:r>
      <w:r>
        <w:lastRenderedPageBreak/>
        <w:t>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 (Platzer and Allison 2018).</w:t>
      </w:r>
    </w:p>
    <w:p w14:paraId="60690D7F" w14:textId="77777777" w:rsidR="00B10FA9" w:rsidRDefault="00000000">
      <w:pPr>
        <w:pStyle w:val="BodyText"/>
      </w:pPr>
      <w:r>
        <w:t>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 (Speakman et al. 2018). Top-ranking programs are placing fewer than one in three graduates in tenure-track jobs (Mackie and Rockwell 2023). Similarly, a network analysis of 1,918 faculty holding tenured or tenure-track positions at PhD-granting anthropology programs in the US in 2015 (including 506 archaeologists) found that the just fifteen graduate programs produced 53 percent of tenured and tenure-track positions (Kawa et al. 2019). This network analysis showed that programs with large endowments and faculty who hold prestigious awards and are widely cited by other scholars, produce the majority of tenured and tenure-track faculty.</w:t>
      </w:r>
    </w:p>
    <w:p w14:paraId="3937A504" w14:textId="77777777" w:rsidR="00B10FA9" w:rsidRDefault="00000000">
      <w:pPr>
        <w:pStyle w:val="BodyText"/>
      </w:pPr>
      <w:r>
        <w:t>Hiring bias predicated on the prestige of specific institutions and programs is not unique to anthropology. Targeted studies of sociology, communication, and operations research, and industrial systems engineering show similar dynamics (Barnett et al. 2010; Castillo et al. 2018; Feeley and Tutzauer 2021; Nevin 2019). Broader analyses comparing computer science, business, and history likewise comparable patterns among disparate disciplines across the humanities, social sciences, and STEM fields; “across disciplines, prestige hierarchies make the most accurate predictions of faculty placement” (Clauset et al.:4).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 (Wapman et al. 2022).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14:paraId="26C2692A" w14:textId="77777777" w:rsidR="00B10FA9" w:rsidRDefault="00000000">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 In a comparison of job ads from 1999–2000 and 2019–2020 published in </w:t>
      </w:r>
      <w:r>
        <w:rPr>
          <w:i/>
          <w:iCs/>
        </w:rPr>
        <w:t>Anthropology News</w:t>
      </w:r>
      <w:r>
        <w:t xml:space="preserve">, Gershon and Rachok (2021) noticed an increase in the number of materials requested from applicants. For example, twice as many 2019–2020 job ads requested writing samples compared to 1999–2000, and </w:t>
      </w:r>
      <w:r>
        <w:lastRenderedPageBreak/>
        <w:t>nearly four times as many requested statements of teaching philosophy. In their review of the ‘worst job ads of 2021’ Dennis et al. (2022) 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14:paraId="0B493A84" w14:textId="77777777" w:rsidR="00B10FA9" w:rsidRDefault="00000000">
      <w:pPr>
        <w:pStyle w:val="BodyText"/>
      </w:pPr>
      <w:r>
        <w:t>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 (Soucek 2022).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 (Guiden 2024).</w:t>
      </w:r>
    </w:p>
    <w:p w14:paraId="13568DA8" w14:textId="77777777" w:rsidR="00B10FA9" w:rsidRDefault="00000000">
      <w:pPr>
        <w:pStyle w:val="Heading1"/>
      </w:pPr>
      <w:bookmarkStart w:id="1" w:name="methods"/>
      <w:bookmarkEnd w:id="0"/>
      <w:r>
        <w:t>Methods</w:t>
      </w:r>
    </w:p>
    <w:p w14:paraId="7A85263E" w14:textId="77777777" w:rsidR="00B10FA9" w:rsidRDefault="00000000">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 </w:t>
      </w:r>
      <w:r>
        <w:rPr>
          <w:i/>
          <w:iCs/>
        </w:rPr>
        <w:t>Chronicle of Higher Education</w:t>
      </w:r>
      <w:r>
        <w:t xml:space="preserve">, </w:t>
      </w:r>
      <w:r>
        <w:rPr>
          <w:i/>
          <w:iCs/>
        </w:rPr>
        <w:t>Higher Ed Jobs</w:t>
      </w:r>
      <w:r>
        <w:t>,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 (Musial and Holmes 2018; e.g. Passalacqua 2018) and a widely recommended resource for applicants (e.g. Lightfoot et al. 2021).</w:t>
      </w:r>
    </w:p>
    <w:p w14:paraId="61190BE9" w14:textId="77777777" w:rsidR="00B10FA9" w:rsidRDefault="00000000">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w:t>
      </w:r>
      <w:r>
        <w:lastRenderedPageBreak/>
        <w:t>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14:paraId="18EADF5C" w14:textId="77777777" w:rsidR="00B10FA9" w:rsidRDefault="00000000">
      <w:pPr>
        <w:pStyle w:val="BodyText"/>
      </w:pPr>
      <w:r>
        <w:t>After completing primary data collection, we studied the topical, geographic, and methods text of each ad. Following the approach of Ryan and Bernard (2003),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14:paraId="05878D9D" w14:textId="77777777" w:rsidR="00B10FA9" w:rsidRDefault="00000000">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 </w:t>
      </w:r>
      <w:r>
        <w:rPr>
          <w:i/>
          <w:iCs/>
        </w:rPr>
        <w:t>and</w:t>
      </w:r>
      <w:r>
        <w:t xml:space="preserve"> 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 (Kuckartz 2014), in our view this reflects the complex realities of how search committees express their needs when searching for new faculty. Acknowledgement of overlaps also produces new insights into hiring dynamics through revealing intersections between different foci.</w:t>
      </w:r>
    </w:p>
    <w:p w14:paraId="3C50748F" w14:textId="77777777" w:rsidR="00B10FA9" w:rsidRDefault="00000000">
      <w:pPr>
        <w:pStyle w:val="BodyText"/>
      </w:pPr>
      <w:r>
        <w:t>The entire R code (R Core Team 2024) 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w:t>
      </w:r>
      <w:r>
        <w:lastRenderedPageBreak/>
        <w:t>LCJyYW5kb20iOiJiMjkyMTAyN2UwNzEwNWQ2OWIyZmQ4OTkwMjU0MzY1YyJ9.slnC1BbNgZkiJjrRqmKFK9a1bpI-e9VBbjcU7L5OEeYFs3whcL3POsfVj7phDnoaB5A_6mP9wpGirEaT9Dtvug ]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p w14:paraId="75947873" w14:textId="77777777" w:rsidR="00B10FA9" w:rsidRDefault="00000000">
      <w:pPr>
        <w:pStyle w:val="Heading1"/>
      </w:pPr>
      <w:bookmarkStart w:id="2" w:name="results"/>
      <w:bookmarkEnd w:id="1"/>
      <w:r>
        <w:t>Results</w:t>
      </w:r>
    </w:p>
    <w:p w14:paraId="5BDDC032" w14:textId="77777777" w:rsidR="00B10FA9" w:rsidRDefault="00000000">
      <w:pPr>
        <w:pStyle w:val="FirstParagraph"/>
      </w:pPr>
      <w:r>
        <w:t xml:space="preserve">We collected data from 547 ads for tenure-track jobs in archaeology posted during 2013-2023. We focus our analysis here on the 431 ads for positions at US universities. </w:t>
      </w:r>
      <w:hyperlink w:anchor="fig-show-basic-plots">
        <w:r>
          <w:rPr>
            <w:rStyle w:val="Hyperlink"/>
          </w:rPr>
          <w:t>Figure 1</w:t>
        </w:r>
      </w:hyperlink>
      <w:r>
        <w:t xml:space="preserve"> 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W w:w="5000" w:type="pct"/>
        <w:tblLayout w:type="fixed"/>
        <w:tblLook w:val="0000" w:firstRow="0" w:lastRow="0" w:firstColumn="0" w:lastColumn="0" w:noHBand="0" w:noVBand="0"/>
      </w:tblPr>
      <w:tblGrid>
        <w:gridCol w:w="9576"/>
      </w:tblGrid>
      <w:tr w:rsidR="00B10FA9" w14:paraId="72932BDC" w14:textId="77777777">
        <w:tc>
          <w:tcPr>
            <w:tcW w:w="7920" w:type="dxa"/>
          </w:tcPr>
          <w:p w14:paraId="65233812" w14:textId="77777777" w:rsidR="00B10FA9" w:rsidRDefault="00000000">
            <w:pPr>
              <w:pStyle w:val="Compact"/>
              <w:jc w:val="center"/>
            </w:pPr>
            <w:bookmarkStart w:id="3" w:name="fig-show-basic-plots"/>
            <w:r>
              <w:rPr>
                <w:noProof/>
              </w:rPr>
              <w:drawing>
                <wp:inline distT="0" distB="0" distL="0" distR="0" wp14:anchorId="476B0BA9" wp14:editId="70AB21E4">
                  <wp:extent cx="5943600" cy="424542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ures/fig-panel-per-year.png"/>
                          <pic:cNvPicPr>
                            <a:picLocks noChangeAspect="1" noChangeArrowheads="1"/>
                          </pic:cNvPicPr>
                        </pic:nvPicPr>
                        <pic:blipFill>
                          <a:blip r:embed="rId8"/>
                          <a:stretch>
                            <a:fillRect/>
                          </a:stretch>
                        </pic:blipFill>
                        <pic:spPr bwMode="auto">
                          <a:xfrm>
                            <a:off x="0" y="0"/>
                            <a:ext cx="5943600" cy="4245428"/>
                          </a:xfrm>
                          <a:prstGeom prst="rect">
                            <a:avLst/>
                          </a:prstGeom>
                          <a:noFill/>
                          <a:ln w="9525">
                            <a:noFill/>
                            <a:headEnd/>
                            <a:tailEnd/>
                          </a:ln>
                        </pic:spPr>
                      </pic:pic>
                    </a:graphicData>
                  </a:graphic>
                </wp:inline>
              </w:drawing>
            </w:r>
          </w:p>
          <w:p w14:paraId="132AF8B0" w14:textId="77777777" w:rsidR="00B10FA9" w:rsidRDefault="00000000">
            <w:pPr>
              <w:pStyle w:val="ImageCaption"/>
              <w:spacing w:before="200"/>
            </w:pPr>
            <w:r>
              <w:t xml:space="preserve">Figure 1: A: total number of job ads posted to the Academic Jobs Wiki for Archaeology in each </w:t>
            </w:r>
            <w:r>
              <w:lastRenderedPageBreak/>
              <w:t>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tc>
        <w:bookmarkEnd w:id="3"/>
      </w:tr>
    </w:tbl>
    <w:p w14:paraId="13069268" w14:textId="77777777" w:rsidR="00B10FA9" w:rsidRDefault="00000000">
      <w:pPr>
        <w:pStyle w:val="Heading2"/>
      </w:pPr>
      <w:bookmarkStart w:id="4" w:name="X7da0eb04c9114824d0c25b05c9c5c8ea958ead8"/>
      <w:r>
        <w:lastRenderedPageBreak/>
        <w:t>Characteristics of the hiring institutions</w:t>
      </w:r>
    </w:p>
    <w:tbl>
      <w:tblPr>
        <w:tblW w:w="5000" w:type="pct"/>
        <w:tblLayout w:type="fixed"/>
        <w:tblLook w:val="0000" w:firstRow="0" w:lastRow="0" w:firstColumn="0" w:lastColumn="0" w:noHBand="0" w:noVBand="0"/>
      </w:tblPr>
      <w:tblGrid>
        <w:gridCol w:w="9576"/>
      </w:tblGrid>
      <w:tr w:rsidR="00B10FA9" w14:paraId="1AF7729A" w14:textId="77777777">
        <w:tc>
          <w:tcPr>
            <w:tcW w:w="7920" w:type="dxa"/>
          </w:tcPr>
          <w:p w14:paraId="7E2B6071" w14:textId="77777777" w:rsidR="00B10FA9" w:rsidRDefault="00000000">
            <w:pPr>
              <w:pStyle w:val="Compact"/>
              <w:jc w:val="center"/>
            </w:pPr>
            <w:bookmarkStart w:id="5" w:name="Xb6ce60108169ab29fd4ed84e6becc1ec8f0f199"/>
            <w:r>
              <w:rPr>
                <w:noProof/>
              </w:rPr>
              <w:drawing>
                <wp:inline distT="0" distB="0" distL="0" distR="0" wp14:anchorId="70401D50" wp14:editId="66B17F12">
                  <wp:extent cx="5943600" cy="34671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fig-map-and-carnegie-classification.png"/>
                          <pic:cNvPicPr>
                            <a:picLocks noChangeAspect="1" noChangeArrowheads="1"/>
                          </pic:cNvPicPr>
                        </pic:nvPicPr>
                        <pic:blipFill>
                          <a:blip r:embed="rId9"/>
                          <a:stretch>
                            <a:fillRect/>
                          </a:stretch>
                        </pic:blipFill>
                        <pic:spPr bwMode="auto">
                          <a:xfrm>
                            <a:off x="0" y="0"/>
                            <a:ext cx="5943600" cy="3467100"/>
                          </a:xfrm>
                          <a:prstGeom prst="rect">
                            <a:avLst/>
                          </a:prstGeom>
                          <a:noFill/>
                          <a:ln w="9525">
                            <a:noFill/>
                            <a:headEnd/>
                            <a:tailEnd/>
                          </a:ln>
                        </pic:spPr>
                      </pic:pic>
                    </a:graphicData>
                  </a:graphic>
                </wp:inline>
              </w:drawing>
            </w:r>
          </w:p>
          <w:p w14:paraId="611FC5E3" w14:textId="77777777" w:rsidR="00B10FA9" w:rsidRDefault="00000000">
            <w:pPr>
              <w:pStyle w:val="ImageCaption"/>
              <w:spacing w:before="200"/>
            </w:pPr>
            <w:r>
              <w:t>Figure 2: A: Frequency of hiring institution by Carnegie classification. B: Inset shows map of the United States showing the count of tenure-track job ads posted by all insititutions in each state during 2013 – 2023</w:t>
            </w:r>
          </w:p>
        </w:tc>
        <w:bookmarkEnd w:id="5"/>
      </w:tr>
    </w:tbl>
    <w:p w14:paraId="21F44F52" w14:textId="77777777" w:rsidR="00B10FA9" w:rsidRDefault="00000000">
      <w:pPr>
        <w:pStyle w:val="BodyText"/>
      </w:pPr>
      <w:r>
        <w:t xml:space="preserve">Panel A of </w:t>
      </w:r>
      <w:hyperlink w:anchor="Xb6ce60108169ab29fd4ed84e6becc1ec8f0f199">
        <w:r>
          <w:rPr>
            <w:rStyle w:val="Hyperlink"/>
          </w:rPr>
          <w:t>Figure 2</w:t>
        </w:r>
      </w:hyperlink>
      <w:r>
        <w:t xml:space="preserve"> shows the frequencies of institutions according to their Carnegie Classification, a framework for classifying US colleges and universities according to the types of degrees awarded, levels of activity such as research, and topical foci (Shulman 2001). Doctoral universities with high and very high research activity are by far the most active institutions hiring archaeology faculty. Associate’s colleges, also known as community colleges, rarely post job ads for archaeology faculty.</w:t>
      </w:r>
    </w:p>
    <w:p w14:paraId="3493BA4E" w14:textId="77777777" w:rsidR="00B10FA9" w:rsidRDefault="00000000">
      <w:pPr>
        <w:pStyle w:val="BodyText"/>
      </w:pPr>
      <w:r>
        <w:t xml:space="preserve">Panel B of </w:t>
      </w:r>
      <w:hyperlink w:anchor="Xb6ce60108169ab29fd4ed84e6becc1ec8f0f199">
        <w:r>
          <w:rPr>
            <w:rStyle w:val="Hyperlink"/>
          </w:rPr>
          <w:t>Figure 2</w:t>
        </w:r>
      </w:hyperlink>
      <w:r>
        <w:t xml:space="preserve"> 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 (National Center for Education Statistics 2025). Similarly, the lowest counts of job ads were observed in states with the lowest populations: North Dakota, South </w:t>
      </w:r>
      <w:r>
        <w:lastRenderedPageBreak/>
        <w:t>Dakota, Alaska, and Nebraska. No institutions in Montana posted a job ad during this period. The implication here is that job-seekers who are able to relocate to populous areas will have more employment options.</w:t>
      </w:r>
    </w:p>
    <w:p w14:paraId="225F210C" w14:textId="77777777" w:rsidR="00B10FA9" w:rsidRDefault="00000000">
      <w:pPr>
        <w:pStyle w:val="Heading2"/>
      </w:pPr>
      <w:bookmarkStart w:id="6" w:name="geographic-trends-over-time-in-job-ads"/>
      <w:bookmarkEnd w:id="4"/>
      <w:r>
        <w:lastRenderedPageBreak/>
        <w:t>Geographic trends over time in job ads</w:t>
      </w:r>
    </w:p>
    <w:tbl>
      <w:tblPr>
        <w:tblW w:w="5000" w:type="pct"/>
        <w:tblLayout w:type="fixed"/>
        <w:tblLook w:val="0000" w:firstRow="0" w:lastRow="0" w:firstColumn="0" w:lastColumn="0" w:noHBand="0" w:noVBand="0"/>
      </w:tblPr>
      <w:tblGrid>
        <w:gridCol w:w="9576"/>
      </w:tblGrid>
      <w:tr w:rsidR="00B10FA9" w14:paraId="7B834DA8" w14:textId="77777777">
        <w:tc>
          <w:tcPr>
            <w:tcW w:w="7920" w:type="dxa"/>
          </w:tcPr>
          <w:p w14:paraId="3683939D" w14:textId="77777777" w:rsidR="00B10FA9" w:rsidRDefault="00000000">
            <w:pPr>
              <w:pStyle w:val="Compact"/>
              <w:jc w:val="center"/>
            </w:pPr>
            <w:bookmarkStart w:id="7" w:name="fig-show-geo-trends"/>
            <w:r>
              <w:rPr>
                <w:noProof/>
              </w:rPr>
              <w:drawing>
                <wp:inline distT="0" distB="0" distL="0" distR="0" wp14:anchorId="4264BCDE" wp14:editId="2DAE56A2">
                  <wp:extent cx="5943600" cy="74294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fig-geo-focus-by-year.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70C2C819" w14:textId="77777777" w:rsidR="00B10FA9" w:rsidRDefault="00000000">
            <w:pPr>
              <w:pStyle w:val="ImageCaption"/>
              <w:spacing w:before="200"/>
            </w:pPr>
            <w:r>
              <w:t xml:space="preserve">Figure 3: A: Frequency of locations mentioned in the text of the job ads. B: Popularity of locations in job ads over time for locations that appear in 20 or more ads. Individual data </w:t>
            </w:r>
            <w:r>
              <w:lastRenderedPageBreak/>
              <w:t>points are shown, overlain by a locally weighted regression line for each location to indicate temporal trends.</w:t>
            </w:r>
          </w:p>
        </w:tc>
        <w:bookmarkEnd w:id="7"/>
      </w:tr>
    </w:tbl>
    <w:p w14:paraId="7747197E" w14:textId="77777777" w:rsidR="00B10FA9" w:rsidRDefault="00000000">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 </w:t>
      </w:r>
      <w:hyperlink w:anchor="fig-show-geo-trends">
        <w:r>
          <w:rPr>
            <w:rStyle w:val="Hyperlink"/>
          </w:rPr>
          <w:t>Figure 3</w:t>
        </w:r>
      </w:hyperlink>
      <w:r>
        <w:t xml:space="preserve"> 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 (Griffin-Pierce 2000). The Mediterranean is prominent because it is the location that is often mentioned in job ads focused on classical archaeology (i.e. archaeology of Bronze Age and Iron Age Italy and Greece).</w:t>
      </w:r>
    </w:p>
    <w:p w14:paraId="7DA9F387" w14:textId="77777777" w:rsidR="00B10FA9" w:rsidRDefault="00000000">
      <w:pPr>
        <w:pStyle w:val="BodyText"/>
      </w:pPr>
      <w:r>
        <w:t>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p w14:paraId="7BF06C83" w14:textId="77777777" w:rsidR="00B10FA9" w:rsidRDefault="00000000">
      <w:pPr>
        <w:pStyle w:val="Heading2"/>
      </w:pPr>
      <w:bookmarkStart w:id="8" w:name="method-trends-over-time"/>
      <w:bookmarkEnd w:id="6"/>
      <w:r>
        <w:lastRenderedPageBreak/>
        <w:t>Method trends over time</w:t>
      </w:r>
    </w:p>
    <w:tbl>
      <w:tblPr>
        <w:tblW w:w="5000" w:type="pct"/>
        <w:tblLayout w:type="fixed"/>
        <w:tblLook w:val="0000" w:firstRow="0" w:lastRow="0" w:firstColumn="0" w:lastColumn="0" w:noHBand="0" w:noVBand="0"/>
      </w:tblPr>
      <w:tblGrid>
        <w:gridCol w:w="9576"/>
      </w:tblGrid>
      <w:tr w:rsidR="00B10FA9" w14:paraId="27646DCB" w14:textId="77777777">
        <w:tc>
          <w:tcPr>
            <w:tcW w:w="7920" w:type="dxa"/>
          </w:tcPr>
          <w:p w14:paraId="517FE223" w14:textId="77777777" w:rsidR="00B10FA9" w:rsidRDefault="00000000">
            <w:pPr>
              <w:pStyle w:val="Compact"/>
              <w:jc w:val="center"/>
            </w:pPr>
            <w:bookmarkStart w:id="9" w:name="fig-show-metho-trends"/>
            <w:r>
              <w:rPr>
                <w:noProof/>
              </w:rPr>
              <w:drawing>
                <wp:inline distT="0" distB="0" distL="0" distR="0" wp14:anchorId="143E515B" wp14:editId="35C3D4FE">
                  <wp:extent cx="5943600" cy="742949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fig-method-focus-by-year.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32133EFE" w14:textId="77777777" w:rsidR="00B10FA9" w:rsidRDefault="00000000">
            <w:pPr>
              <w:pStyle w:val="ImageCaption"/>
              <w:spacing w:before="200"/>
            </w:pPr>
            <w:r>
              <w:t xml:space="preserve">Figure 4: A: Frequency of methods mentioned in the text of the job ads. B: Popularity of methods in job ads over time for methods that appear in 10 or more ads. Individual data </w:t>
            </w:r>
            <w:r>
              <w:lastRenderedPageBreak/>
              <w:t>points are shown, overlain by a locally weighted regression line for each location to indicate temporal trends.</w:t>
            </w:r>
          </w:p>
        </w:tc>
        <w:bookmarkEnd w:id="9"/>
      </w:tr>
    </w:tbl>
    <w:p w14:paraId="52D4BE37" w14:textId="77777777" w:rsidR="00B10FA9" w:rsidRDefault="00000000">
      <w:pPr>
        <w:pStyle w:val="BodyText"/>
      </w:pPr>
      <w:r>
        <w:t xml:space="preserve">Landscape archaeology, encompassing GIS and remote sensing, has remained prominent compared to other methods </w:t>
      </w:r>
      <w:hyperlink w:anchor="fig-show-metho-trends">
        <w:r>
          <w:rPr>
            <w:rStyle w:val="Hyperlink"/>
          </w:rPr>
          <w:t>Figure 4</w:t>
        </w:r>
      </w:hyperlink>
      <w:r>
        <w:t>. The popularity of this suite of methods may reflect its importance as a skill in demand by employers in the Cultural Research Management (CRM) sector. Morgan (2023) 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14:paraId="46922A08" w14:textId="77777777" w:rsidR="00B10FA9" w:rsidRDefault="00000000">
      <w:pPr>
        <w:pStyle w:val="BodyText"/>
      </w:pPr>
      <w:r>
        <w:t>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p w14:paraId="70635DE1" w14:textId="77777777" w:rsidR="00B10FA9" w:rsidRDefault="00000000">
      <w:pPr>
        <w:pStyle w:val="Heading2"/>
      </w:pPr>
      <w:bookmarkStart w:id="10" w:name="topic-trends-over-time"/>
      <w:bookmarkEnd w:id="8"/>
      <w:r>
        <w:lastRenderedPageBreak/>
        <w:t>Topic trends over time</w:t>
      </w:r>
    </w:p>
    <w:tbl>
      <w:tblPr>
        <w:tblW w:w="5000" w:type="pct"/>
        <w:tblLayout w:type="fixed"/>
        <w:tblLook w:val="0000" w:firstRow="0" w:lastRow="0" w:firstColumn="0" w:lastColumn="0" w:noHBand="0" w:noVBand="0"/>
      </w:tblPr>
      <w:tblGrid>
        <w:gridCol w:w="9576"/>
      </w:tblGrid>
      <w:tr w:rsidR="00B10FA9" w14:paraId="1347464B" w14:textId="77777777">
        <w:tc>
          <w:tcPr>
            <w:tcW w:w="7920" w:type="dxa"/>
          </w:tcPr>
          <w:p w14:paraId="2F156CF0" w14:textId="77777777" w:rsidR="00B10FA9" w:rsidRDefault="00000000">
            <w:pPr>
              <w:pStyle w:val="Compact"/>
              <w:jc w:val="center"/>
            </w:pPr>
            <w:bookmarkStart w:id="11" w:name="fig-show-topi-trends"/>
            <w:r>
              <w:rPr>
                <w:noProof/>
              </w:rPr>
              <w:drawing>
                <wp:inline distT="0" distB="0" distL="0" distR="0" wp14:anchorId="34CEF24F" wp14:editId="023298F8">
                  <wp:extent cx="5943600" cy="74294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fig-topic-focus-by-year.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6400F1C0" w14:textId="77777777" w:rsidR="00B10FA9" w:rsidRDefault="00000000">
            <w:pPr>
              <w:pStyle w:val="ImageCaption"/>
              <w:spacing w:before="200"/>
            </w:pPr>
            <w:r>
              <w:t xml:space="preserve">Figure 5: A: Frequency of topics mentioned in the text of the job ads. B: Popularity of topics in job ads over time for topics that appear in 20 or more ads. Individual data points are shown, </w:t>
            </w:r>
            <w:r>
              <w:lastRenderedPageBreak/>
              <w:t>overlain by a locally weighted regression line for each location to indicate temporal trends.</w:t>
            </w:r>
          </w:p>
        </w:tc>
        <w:bookmarkEnd w:id="11"/>
      </w:tr>
    </w:tbl>
    <w:p w14:paraId="3060622B" w14:textId="77777777" w:rsidR="00B10FA9" w:rsidRDefault="00000000">
      <w:pPr>
        <w:pStyle w:val="BodyText"/>
      </w:pPr>
      <w:r>
        <w:t xml:space="preserve">The most frequently mentioned topic in the job ads is Environmental archaeology </w:t>
      </w:r>
      <w:hyperlink w:anchor="fig-show-topi-trends">
        <w:r>
          <w:rPr>
            <w:rStyle w:val="Hyperlink"/>
          </w:rPr>
          <w:t>Figure 5</w:t>
        </w:r>
      </w:hyperlink>
      <w:r>
        <w:t>.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14:paraId="7CA2EAED" w14:textId="77777777" w:rsidR="00B10FA9" w:rsidRDefault="00000000">
      <w:pPr>
        <w:pStyle w:val="BodyText"/>
      </w:pPr>
      <w:r>
        <w:t>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W w:w="5000" w:type="pct"/>
        <w:tblLayout w:type="fixed"/>
        <w:tblLook w:val="0000" w:firstRow="0" w:lastRow="0" w:firstColumn="0" w:lastColumn="0" w:noHBand="0" w:noVBand="0"/>
      </w:tblPr>
      <w:tblGrid>
        <w:gridCol w:w="9576"/>
      </w:tblGrid>
      <w:tr w:rsidR="00B10FA9" w14:paraId="21A7A594" w14:textId="77777777">
        <w:tc>
          <w:tcPr>
            <w:tcW w:w="7920" w:type="dxa"/>
          </w:tcPr>
          <w:p w14:paraId="111B881A" w14:textId="77777777" w:rsidR="00B10FA9" w:rsidRDefault="00000000">
            <w:pPr>
              <w:pStyle w:val="Compact"/>
              <w:jc w:val="center"/>
            </w:pPr>
            <w:bookmarkStart w:id="12" w:name="fig-show-cooc"/>
            <w:r>
              <w:rPr>
                <w:noProof/>
              </w:rPr>
              <w:lastRenderedPageBreak/>
              <w:drawing>
                <wp:inline distT="0" distB="0" distL="0" distR="0" wp14:anchorId="6A231485" wp14:editId="5ED71586">
                  <wp:extent cx="5943600" cy="5943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fig-topic-cooc-heatmap.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6841069D" w14:textId="77777777" w:rsidR="00B10FA9" w:rsidRDefault="00000000">
            <w:pPr>
              <w:pStyle w:val="ImageCaption"/>
              <w:spacing w:before="200"/>
            </w:pPr>
            <w:r>
              <w:t>Figure 6: Heatmap of topic co-occurrance in job ads.</w:t>
            </w:r>
          </w:p>
        </w:tc>
        <w:bookmarkEnd w:id="12"/>
      </w:tr>
    </w:tbl>
    <w:p w14:paraId="3787F1DD" w14:textId="77777777" w:rsidR="00B10FA9" w:rsidRDefault="00000000">
      <w:pPr>
        <w:pStyle w:val="BodyText"/>
      </w:pPr>
      <w:r>
        <w:t>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
          <w:iCs/>
        </w:rPr>
        <w:t>x</w:t>
      </w:r>
      <w:r>
        <w:t>10</w:t>
      </w:r>
      <w:r>
        <w:rPr>
          <w:vertAlign w:val="superscript"/>
        </w:rPr>
        <w:t>-37</w:t>
      </w:r>
      <w:r>
        <w:t xml:space="preserve">). </w:t>
      </w:r>
      <w:hyperlink w:anchor="fig-show-cooc">
        <w:r>
          <w:rPr>
            <w:rStyle w:val="Hyperlink"/>
          </w:rPr>
          <w:t>Figure 6</w:t>
        </w:r>
      </w:hyperlink>
      <w:r>
        <w:t xml:space="preserve"> 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w:t>
      </w:r>
      <w:r>
        <w:lastRenderedPageBreak/>
        <w:t>occur. Other topics are relatively isolated. For example, Pleistocene archaeology and digital archaeology rarely occur with other topics.</w:t>
      </w:r>
    </w:p>
    <w:p w14:paraId="75566F9E" w14:textId="77777777" w:rsidR="00B10FA9" w:rsidRDefault="00000000">
      <w:pPr>
        <w:pStyle w:val="Heading2"/>
      </w:pPr>
      <w:bookmarkStart w:id="13" w:name="instructions-to-applicants-over-time"/>
      <w:bookmarkEnd w:id="10"/>
      <w:r>
        <w:t>Instructions to applicants over time</w:t>
      </w:r>
    </w:p>
    <w:tbl>
      <w:tblPr>
        <w:tblW w:w="5000" w:type="pct"/>
        <w:tblLayout w:type="fixed"/>
        <w:tblLook w:val="0000" w:firstRow="0" w:lastRow="0" w:firstColumn="0" w:lastColumn="0" w:noHBand="0" w:noVBand="0"/>
      </w:tblPr>
      <w:tblGrid>
        <w:gridCol w:w="9576"/>
      </w:tblGrid>
      <w:tr w:rsidR="00B10FA9" w14:paraId="3FB3CAE7" w14:textId="77777777">
        <w:tc>
          <w:tcPr>
            <w:tcW w:w="7920" w:type="dxa"/>
          </w:tcPr>
          <w:p w14:paraId="1004F36B" w14:textId="77777777" w:rsidR="00B10FA9" w:rsidRDefault="00000000">
            <w:pPr>
              <w:pStyle w:val="Compact"/>
              <w:jc w:val="center"/>
            </w:pPr>
            <w:bookmarkStart w:id="14" w:name="fig-requirements-over-time"/>
            <w:r>
              <w:rPr>
                <w:noProof/>
              </w:rPr>
              <w:drawing>
                <wp:inline distT="0" distB="0" distL="0" distR="0" wp14:anchorId="7C619309" wp14:editId="4652CCE9">
                  <wp:extent cx="5943600" cy="29718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fig-requirements-per-year.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28FAFC75" w14:textId="77777777" w:rsidR="00B10FA9" w:rsidRDefault="00000000">
            <w:pPr>
              <w:pStyle w:val="ImageCaption"/>
              <w:spacing w:before="200"/>
            </w:pPr>
            <w:r>
              <w:t>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tc>
        <w:bookmarkEnd w:id="14"/>
      </w:tr>
    </w:tbl>
    <w:p w14:paraId="6F7BD4CF" w14:textId="77777777" w:rsidR="00B10FA9" w:rsidRDefault="00000000">
      <w:pPr>
        <w:pStyle w:val="BodyText"/>
      </w:pPr>
      <w:r>
        <w:t xml:space="preserve">Over our ten year study period there have been substantial changes in the instructions to applicants in terms of the type and number of documents that are requested by the search committees </w:t>
      </w:r>
      <w:hyperlink w:anchor="fig-requirements-over-time">
        <w:r>
          <w:rPr>
            <w:rStyle w:val="Hyperlink"/>
          </w:rPr>
          <w:t>Figure 7</w:t>
        </w:r>
      </w:hyperlink>
      <w:r>
        <w:t>.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W w:w="5000" w:type="pct"/>
        <w:tblLayout w:type="fixed"/>
        <w:tblLook w:val="0000" w:firstRow="0" w:lastRow="0" w:firstColumn="0" w:lastColumn="0" w:noHBand="0" w:noVBand="0"/>
      </w:tblPr>
      <w:tblGrid>
        <w:gridCol w:w="9576"/>
      </w:tblGrid>
      <w:tr w:rsidR="00B10FA9" w14:paraId="7EF15F14" w14:textId="77777777">
        <w:tc>
          <w:tcPr>
            <w:tcW w:w="7920" w:type="dxa"/>
          </w:tcPr>
          <w:p w14:paraId="7CA001AE" w14:textId="77777777" w:rsidR="00B10FA9" w:rsidRDefault="00000000">
            <w:pPr>
              <w:pStyle w:val="Compact"/>
              <w:jc w:val="center"/>
            </w:pPr>
            <w:bookmarkStart w:id="15" w:name="fig-requirements-by-position"/>
            <w:r>
              <w:rPr>
                <w:noProof/>
              </w:rPr>
              <w:lastRenderedPageBreak/>
              <w:drawing>
                <wp:inline distT="0" distB="0" distL="0" distR="0" wp14:anchorId="718BDE3C" wp14:editId="1DD98A9A">
                  <wp:extent cx="5943600" cy="44577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fig-requirements-by-rank.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16D736A" w14:textId="77777777" w:rsidR="00B10FA9" w:rsidRDefault="00000000">
            <w:pPr>
              <w:pStyle w:val="ImageCaption"/>
              <w:spacing w:before="200"/>
            </w:pPr>
            <w:r>
              <w:t>Figure 8: Variation in application requirements by academic position. Each point represents an individual job ad. The points have been jittered to avoid overlap. The red point is the mean value for each group.</w:t>
            </w:r>
          </w:p>
        </w:tc>
        <w:bookmarkEnd w:id="15"/>
      </w:tr>
    </w:tbl>
    <w:p w14:paraId="0CD97D9A" w14:textId="77777777" w:rsidR="00B10FA9" w:rsidRDefault="00000000">
      <w:pPr>
        <w:pStyle w:val="BodyText"/>
      </w:pPr>
      <w:r>
        <w:t xml:space="preserve">Instructions to applicants vary by the rank of the position advertised </w:t>
      </w:r>
      <w:hyperlink w:anchor="fig-requirements-by-position">
        <w:r>
          <w:rPr>
            <w:rStyle w:val="Hyperlink"/>
          </w:rPr>
          <w:t>Figure 8</w:t>
        </w:r>
      </w:hyperlink>
      <w:r>
        <w:t>.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p w14:paraId="0EB42FD3" w14:textId="77777777" w:rsidR="00B10FA9" w:rsidRDefault="00000000">
      <w:pPr>
        <w:pStyle w:val="Heading1"/>
      </w:pPr>
      <w:bookmarkStart w:id="16" w:name="discussion"/>
      <w:bookmarkEnd w:id="2"/>
      <w:bookmarkEnd w:id="13"/>
      <w:r>
        <w:t>Discussion</w:t>
      </w:r>
    </w:p>
    <w:p w14:paraId="319B71F1" w14:textId="77777777" w:rsidR="00B10FA9" w:rsidRDefault="00000000">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w:t>
      </w:r>
      <w:r>
        <w:lastRenderedPageBreak/>
        <w:t>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 (American Association of University Professors 2022b), and that these numbers are increasing— between 2004 and 2019, for example, there was a 36% increase in the replacement of tenure-track positions by contingent positions (American Association of University Professors 2022a).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 (Cramb et al. 2022).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 (Woolston 2020). A survey of early career researchers in archaeology captures the impact of this dip, with three-quarters of respondents experiencing negative impacts on their careers due to the pandemic (Brami et al. 2023)</w:t>
      </w:r>
    </w:p>
    <w:p w14:paraId="336EFE8C" w14:textId="77777777" w:rsidR="00B10FA9" w:rsidRDefault="00000000">
      <w:pPr>
        <w:pStyle w:val="BodyText"/>
      </w:pPr>
      <w:r>
        <w:t>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 (Dunivin et al. 2022; Flewellen et al. 2021; Franklin et al. 2020; Laluk et al. 2022). COVID-19 negatively impacted Black, Indigenous American, and Hispanic communities with significantly higher infection and morbidity rates, drawing attention to racial and socio-economic inequality in the US (Mackey et al. 2021; Tai et al. 2021).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14:paraId="44280C16" w14:textId="77777777" w:rsidR="00B10FA9" w:rsidRDefault="00000000">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w:t>
      </w:r>
      <w:r>
        <w:lastRenderedPageBreak/>
        <w:t>on topics where they expect Black and Indigenous researchers to be most numerous, in an effort to ensure that these researchers would be well-represented in the pool of applicants.</w:t>
      </w:r>
    </w:p>
    <w:p w14:paraId="4F648FEB" w14:textId="77777777" w:rsidR="00B10FA9" w:rsidRDefault="00000000">
      <w:pPr>
        <w:pStyle w:val="BodyText"/>
      </w:pPr>
      <w:r>
        <w:t>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Fogelin 2019; Hodder 1999; Johnson 2019).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14:paraId="5FF201BC" w14:textId="77777777" w:rsidR="00B10FA9" w:rsidRDefault="00000000">
      <w:pPr>
        <w:pStyle w:val="BodyText"/>
      </w:pPr>
      <w:r>
        <w:t>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 (Gershon and Rachok 2021),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 (Guiden 2024). In our data we observed a reversal of the diversity statement requirement at 4 universities. Those schools posted job ads prior 2022 that did require a diversity statement and also posted an ad in 2022 that did not require one.</w:t>
      </w:r>
    </w:p>
    <w:p w14:paraId="6239818E" w14:textId="77777777" w:rsidR="00B10FA9" w:rsidRDefault="00000000">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 (e.g. Dennis et al. 2022). In recognition of this burden, not only on applicants but also on colleagues writing letters of recommendation over and over to support applicants, many hiring committees </w:t>
      </w:r>
      <w:r>
        <w:lastRenderedPageBreak/>
        <w:t>now follow the recommendations of Dennis et al. (2022) 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American Anthropological Association 2020; Youngling and Gershon 2020).</w:t>
      </w:r>
    </w:p>
    <w:p w14:paraId="532C12E1" w14:textId="77777777" w:rsidR="00B10FA9" w:rsidRDefault="00000000">
      <w:pPr>
        <w:pStyle w:val="BodyText"/>
      </w:pPr>
      <w:r>
        <w:t>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p w14:paraId="5CDD29F6" w14:textId="77777777" w:rsidR="00B10FA9" w:rsidRDefault="00000000">
      <w:pPr>
        <w:pStyle w:val="Heading1"/>
      </w:pPr>
      <w:bookmarkStart w:id="17" w:name="conclusion"/>
      <w:bookmarkEnd w:id="16"/>
      <w:r>
        <w:t>Conclusion</w:t>
      </w:r>
    </w:p>
    <w:p w14:paraId="2B9FB59C" w14:textId="77777777" w:rsidR="00B10FA9" w:rsidRDefault="00000000">
      <w:pPr>
        <w:pStyle w:val="FirstParagraph"/>
      </w:pPr>
      <w:r>
        <w:t>Our results show that job ads offer a nuanced record of disciplinary history, documenting shifting trends in topics, methods, and geographic foci, with higher chronological resolution than many other sources, such as undergraduate textbooks (Lyman 2010).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14:paraId="2906E316" w14:textId="77777777" w:rsidR="00B10FA9" w:rsidRDefault="00000000">
      <w:pPr>
        <w:pStyle w:val="BodyText"/>
      </w:pPr>
      <w:r>
        <w:t xml:space="preserve">Jobs ads also demonstrate how archaeologists draw on current events and politics to prioritize topics, regions, and methods in their hiring plans. This result is consistent with prior findings, such Wilk (1985)’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w:t>
      </w:r>
      <w:r>
        <w:lastRenderedPageBreak/>
        <w:t>past are entangled in the social and political milieu in which we work. Furthermore, it shows an active effort by archaeologists to take control of interpreting the past.</w:t>
      </w:r>
    </w:p>
    <w:p w14:paraId="08428C6D" w14:textId="77777777" w:rsidR="00B10FA9" w:rsidRDefault="00000000">
      <w:pPr>
        <w:pStyle w:val="Heading1"/>
      </w:pPr>
      <w:bookmarkStart w:id="18" w:name="acknowledgements"/>
      <w:bookmarkEnd w:id="17"/>
      <w:r>
        <w:t>Acknowledgements</w:t>
      </w:r>
    </w:p>
    <w:p w14:paraId="7C11E55F" w14:textId="77777777" w:rsidR="00B10FA9" w:rsidRDefault="00000000">
      <w:pPr>
        <w:pStyle w:val="FirstParagraph"/>
      </w:pPr>
      <w:r>
        <w:t>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p w14:paraId="55995B0E" w14:textId="77777777" w:rsidR="00B10FA9" w:rsidRDefault="00000000">
      <w:pPr>
        <w:pStyle w:val="Heading1"/>
      </w:pPr>
      <w:bookmarkStart w:id="19" w:name="data-availability-statement"/>
      <w:bookmarkEnd w:id="18"/>
      <w:r>
        <w:t>Data Availability Statement</w:t>
      </w:r>
    </w:p>
    <w:p w14:paraId="77471780" w14:textId="77777777" w:rsidR="00B10FA9" w:rsidRDefault="00000000">
      <w:pPr>
        <w:pStyle w:val="FirstParagraph"/>
      </w:pPr>
      <w:r>
        <w:t>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14:paraId="7D5D8D85" w14:textId="77777777" w:rsidR="00B10FA9" w:rsidRDefault="00000000">
      <w:pPr>
        <w:pStyle w:val="Heading1"/>
      </w:pPr>
      <w:bookmarkStart w:id="20" w:name="funding-statement"/>
      <w:bookmarkEnd w:id="19"/>
      <w:r>
        <w:t>Funding Statement</w:t>
      </w:r>
    </w:p>
    <w:p w14:paraId="090B299F" w14:textId="77777777" w:rsidR="00B10FA9" w:rsidRDefault="00000000">
      <w:pPr>
        <w:pStyle w:val="FirstParagraph"/>
      </w:pPr>
      <w:r>
        <w:t>This research received no specific grant funding from any funding agency, commercial or not-for-profit sectors.</w:t>
      </w:r>
    </w:p>
    <w:p w14:paraId="0C486772" w14:textId="77777777" w:rsidR="00B10FA9" w:rsidRDefault="00000000">
      <w:pPr>
        <w:pStyle w:val="Heading1"/>
      </w:pPr>
      <w:bookmarkStart w:id="21" w:name="competing-interests-statement"/>
      <w:bookmarkEnd w:id="20"/>
      <w:r>
        <w:t>Competing Interests Statement</w:t>
      </w:r>
    </w:p>
    <w:p w14:paraId="50B53A1C" w14:textId="77777777" w:rsidR="00B10FA9" w:rsidRDefault="00000000">
      <w:pPr>
        <w:pStyle w:val="FirstParagraph"/>
      </w:pPr>
      <w:r>
        <w:t>Competing interests: The authors declare none</w:t>
      </w:r>
    </w:p>
    <w:p w14:paraId="538318C4" w14:textId="77777777" w:rsidR="00B10FA9" w:rsidRDefault="00000000">
      <w:pPr>
        <w:pStyle w:val="Heading1"/>
      </w:pPr>
      <w:bookmarkStart w:id="22" w:name="supplementary-materials"/>
      <w:bookmarkEnd w:id="21"/>
      <w:r>
        <w:t>Supplementary materials</w:t>
      </w:r>
    </w:p>
    <w:p w14:paraId="6759F3D0" w14:textId="77777777" w:rsidR="00B10FA9" w:rsidRDefault="00000000">
      <w:pPr>
        <w:pStyle w:val="FirstParagraph"/>
      </w:pPr>
      <w:r>
        <w:t>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14:paraId="00EB5FE3" w14:textId="77777777" w:rsidR="00B10FA9" w:rsidRDefault="00000000">
      <w:r>
        <w:br w:type="page"/>
      </w:r>
    </w:p>
    <w:p w14:paraId="60CA3B77" w14:textId="77777777" w:rsidR="00B10FA9" w:rsidRDefault="00000000">
      <w:pPr>
        <w:pStyle w:val="Heading1"/>
      </w:pPr>
      <w:bookmarkStart w:id="23" w:name="references-cited"/>
      <w:bookmarkEnd w:id="22"/>
      <w:r>
        <w:lastRenderedPageBreak/>
        <w:t>References cited</w:t>
      </w:r>
    </w:p>
    <w:p w14:paraId="49582051" w14:textId="77777777" w:rsidR="00B10FA9" w:rsidRDefault="00000000">
      <w:pPr>
        <w:pStyle w:val="Bibliography"/>
      </w:pPr>
      <w:bookmarkStart w:id="24" w:name="ref-jobboar2020"/>
      <w:bookmarkStart w:id="25" w:name="refs"/>
      <w:r>
        <w:t>American Anthropological Association 2020</w:t>
      </w:r>
      <w:r>
        <w:tab/>
        <w:t xml:space="preserve">Job board policies. </w:t>
      </w:r>
      <w:hyperlink r:id="rId16">
        <w:r>
          <w:rPr>
            <w:rStyle w:val="Hyperlink"/>
          </w:rPr>
          <w:t>https://employers.americananthro.org/static-page/10285/job-board-policies/</w:t>
        </w:r>
      </w:hyperlink>
      <w:r>
        <w:t>, accessed January 26, 2025.</w:t>
      </w:r>
    </w:p>
    <w:p w14:paraId="54DCB1CB" w14:textId="77777777" w:rsidR="00B10FA9" w:rsidRDefault="00000000">
      <w:pPr>
        <w:pStyle w:val="Bibliography"/>
      </w:pPr>
      <w:bookmarkStart w:id="26" w:name="ref-colby2022annual"/>
      <w:bookmarkEnd w:id="24"/>
      <w:r>
        <w:t>American Association of University Professors 2022b</w:t>
      </w:r>
      <w:r>
        <w:tab/>
        <w:t xml:space="preserve">The annual report on the economic status of the profession, 2021–22. American Association of University Professors. </w:t>
      </w:r>
      <w:hyperlink r:id="rId17">
        <w:r>
          <w:rPr>
            <w:rStyle w:val="Hyperlink"/>
          </w:rPr>
          <w:t>https://www.aaup.org/report/annual-report-economic-status-profession-2021-22</w:t>
        </w:r>
      </w:hyperlink>
      <w:r>
        <w:t>, accessed January 26, 2025.</w:t>
      </w:r>
    </w:p>
    <w:p w14:paraId="319DA7F1" w14:textId="77777777" w:rsidR="00B10FA9" w:rsidRDefault="00000000">
      <w:pPr>
        <w:pStyle w:val="Bibliography"/>
      </w:pPr>
      <w:bookmarkStart w:id="27" w:name="ref-the20222022"/>
      <w:bookmarkEnd w:id="26"/>
      <w:r>
        <w:t xml:space="preserve"> 2022a </w:t>
      </w:r>
      <w:r>
        <w:tab/>
        <w:t xml:space="preserve">The 2022 AAUP survey of tenure practices. </w:t>
      </w:r>
      <w:hyperlink r:id="rId18">
        <w:r>
          <w:rPr>
            <w:rStyle w:val="Hyperlink"/>
          </w:rPr>
          <w:t>https://www.aaup.org/report/2022-aaup-survey-tenure-practices</w:t>
        </w:r>
      </w:hyperlink>
      <w:r>
        <w:t>, accessed January 26, 2025.</w:t>
      </w:r>
    </w:p>
    <w:p w14:paraId="0840914F" w14:textId="77777777" w:rsidR="00B10FA9" w:rsidRDefault="00000000">
      <w:pPr>
        <w:pStyle w:val="Bibliography"/>
      </w:pPr>
      <w:bookmarkStart w:id="28" w:name="ref-barnett2010"/>
      <w:bookmarkEnd w:id="27"/>
      <w:r>
        <w:t>Barnett, George A., James A. Danowski, Thomas Hugh Feeley, and Jordan Stalker 2010</w:t>
      </w:r>
      <w:r>
        <w:tab/>
        <w:t xml:space="preserve">Measuring Quality in Communication Doctoral Education Using Network Analysis of Faculty-Hiring Patterns. </w:t>
      </w:r>
      <w:r>
        <w:rPr>
          <w:i/>
          <w:iCs/>
        </w:rPr>
        <w:t>Journal of Communication</w:t>
      </w:r>
      <w:r>
        <w:t xml:space="preserve"> 60(2):388–411. DOI:</w:t>
      </w:r>
      <w:hyperlink r:id="rId19">
        <w:r>
          <w:rPr>
            <w:rStyle w:val="Hyperlink"/>
          </w:rPr>
          <w:t>10.1111/j.1460-2466.2010.01487.x</w:t>
        </w:r>
      </w:hyperlink>
      <w:r>
        <w:t>.</w:t>
      </w:r>
    </w:p>
    <w:p w14:paraId="3013457D" w14:textId="77777777" w:rsidR="00B10FA9" w:rsidRDefault="00000000">
      <w:pPr>
        <w:pStyle w:val="Bibliography"/>
      </w:pPr>
      <w:bookmarkStart w:id="29" w:name="ref-beck"/>
      <w:bookmarkEnd w:id="28"/>
      <w:r>
        <w:t>Beck, Jess under review 2025</w:t>
      </w:r>
      <w:r>
        <w:tab/>
        <w:t>Stubborn architecture: The jobs crisis in academic anthropology. In. SAR Press, Santa Fe.</w:t>
      </w:r>
    </w:p>
    <w:p w14:paraId="6E5D9251" w14:textId="77777777" w:rsidR="00B10FA9" w:rsidRDefault="00000000">
      <w:pPr>
        <w:pStyle w:val="Bibliography"/>
      </w:pPr>
      <w:bookmarkStart w:id="30" w:name="ref-bessner2021"/>
      <w:bookmarkEnd w:id="29"/>
      <w:r>
        <w:t>Bessner, Daniel, and Michael Brenes 2021</w:t>
      </w:r>
      <w:r>
        <w:tab/>
        <w:t xml:space="preserve">The academic jobs crisis: A forum. </w:t>
      </w:r>
      <w:r>
        <w:rPr>
          <w:i/>
          <w:iCs/>
        </w:rPr>
        <w:t>Passport: The Society for Historians of American Foreign Relations Review</w:t>
      </w:r>
      <w:r>
        <w:t xml:space="preserve"> 52(1):3053.</w:t>
      </w:r>
    </w:p>
    <w:p w14:paraId="16C31953" w14:textId="77777777" w:rsidR="00B10FA9" w:rsidRDefault="00000000">
      <w:pPr>
        <w:pStyle w:val="Bibliography"/>
      </w:pPr>
      <w:bookmarkStart w:id="31" w:name="ref-bramiPrecariousFutureReflections2023"/>
      <w:bookmarkEnd w:id="30"/>
      <w:r>
        <w:t>Brami, Maxime, Stephanie Emra, Antoine Muller, Bianca Preda-Bălănică, Benjamin Irvine, Bogdana Milić, Aldo Malagó, Katie Meheux, and Manuel Fernández-Götz 2023</w:t>
      </w:r>
      <w:r>
        <w:tab/>
        <w:t xml:space="preserve">A Precarious Future: Reflections from a Survey of Early Career Researchers in Archaeology. </w:t>
      </w:r>
      <w:r>
        <w:rPr>
          <w:i/>
          <w:iCs/>
        </w:rPr>
        <w:t>European Journal of Archaeology</w:t>
      </w:r>
      <w:r>
        <w:t xml:space="preserve"> 26(2):226–250. DOI:</w:t>
      </w:r>
      <w:hyperlink r:id="rId20">
        <w:r>
          <w:rPr>
            <w:rStyle w:val="Hyperlink"/>
          </w:rPr>
          <w:t>10.1017/eaa.2022.41</w:t>
        </w:r>
      </w:hyperlink>
      <w:r>
        <w:t>.</w:t>
      </w:r>
    </w:p>
    <w:p w14:paraId="55AF4E35" w14:textId="77777777" w:rsidR="00B10FA9" w:rsidRDefault="00000000">
      <w:pPr>
        <w:pStyle w:val="Bibliography"/>
      </w:pPr>
      <w:bookmarkStart w:id="32" w:name="ref-castillo"/>
      <w:bookmarkEnd w:id="31"/>
      <w:r>
        <w:t>Castillo, Enrique del, Adam Meyers, and Peng Chen 2018</w:t>
      </w:r>
      <w:r>
        <w:tab/>
        <w:t xml:space="preserve">A Social Network Analysis of the Operations Research/Industrial Engineering Faculty Hiring Network. </w:t>
      </w:r>
      <w:r>
        <w:rPr>
          <w:i/>
          <w:iCs/>
        </w:rPr>
        <w:t>preprint on arXiv.org</w:t>
      </w:r>
      <w:r>
        <w:t>. DOI:</w:t>
      </w:r>
      <w:hyperlink r:id="rId21">
        <w:r>
          <w:rPr>
            <w:rStyle w:val="Hyperlink"/>
          </w:rPr>
          <w:t>10.48550/arXiv.1803.00125</w:t>
        </w:r>
      </w:hyperlink>
      <w:r>
        <w:t>.</w:t>
      </w:r>
    </w:p>
    <w:p w14:paraId="415824EA" w14:textId="77777777" w:rsidR="00B10FA9" w:rsidRDefault="00000000">
      <w:pPr>
        <w:pStyle w:val="Bibliography"/>
      </w:pPr>
      <w:bookmarkStart w:id="33" w:name="ref-clauset2015"/>
      <w:bookmarkEnd w:id="32"/>
      <w:r>
        <w:t>Clauset, Aaron, Samuel Arbesman, and Daniel B. Larremore</w:t>
      </w:r>
      <w:r>
        <w:tab/>
        <w:t xml:space="preserve">Systematic inequality and hierarchy in faculty hiring networks. </w:t>
      </w:r>
      <w:r>
        <w:rPr>
          <w:i/>
          <w:iCs/>
        </w:rPr>
        <w:t>Science Advances</w:t>
      </w:r>
      <w:r>
        <w:t xml:space="preserve"> 1(1):e1400005. DOI:</w:t>
      </w:r>
      <w:hyperlink r:id="rId22">
        <w:r>
          <w:rPr>
            <w:rStyle w:val="Hyperlink"/>
          </w:rPr>
          <w:t>10.1126/sciadv.1400005</w:t>
        </w:r>
      </w:hyperlink>
      <w:r>
        <w:t>.</w:t>
      </w:r>
    </w:p>
    <w:p w14:paraId="6D8D00CB" w14:textId="77777777" w:rsidR="00B10FA9" w:rsidRDefault="00000000">
      <w:pPr>
        <w:pStyle w:val="Bibliography"/>
      </w:pPr>
      <w:bookmarkStart w:id="34" w:name="ref-crambChangingProfileTenureTrack2022a"/>
      <w:bookmarkEnd w:id="33"/>
      <w:r>
        <w:t>Cramb, Justin, Brandon T. Ritchison, Carla S. Hadden, Qian Zhang, Edgar Alarcón-Tinajero, Xianyan Chen, K. C. Jones, Travis Jones, Katharine Napora, Matthew Veres, and Victor D. Thompson 2022</w:t>
      </w:r>
      <w:r>
        <w:tab/>
        <w:t xml:space="preserve">The Changing Profile of Tenure-Track Faculty in Archaeology. </w:t>
      </w:r>
      <w:r>
        <w:rPr>
          <w:i/>
          <w:iCs/>
        </w:rPr>
        <w:t>Advances in Archaeological Practice</w:t>
      </w:r>
      <w:r>
        <w:t xml:space="preserve"> 10(4):371–381. DOI:</w:t>
      </w:r>
      <w:hyperlink r:id="rId23">
        <w:r>
          <w:rPr>
            <w:rStyle w:val="Hyperlink"/>
          </w:rPr>
          <w:t>10.1017/aap.2022.8</w:t>
        </w:r>
      </w:hyperlink>
      <w:r>
        <w:t>, accessed October 16, 2024.</w:t>
      </w:r>
    </w:p>
    <w:p w14:paraId="55645924" w14:textId="77777777" w:rsidR="00B10FA9" w:rsidRDefault="00000000">
      <w:pPr>
        <w:pStyle w:val="Bibliography"/>
      </w:pPr>
      <w:bookmarkStart w:id="35" w:name="ref-culver"/>
      <w:bookmarkEnd w:id="34"/>
      <w:r>
        <w:t>Culver, KC, and Adrianna Kezar 2022</w:t>
      </w:r>
      <w:r>
        <w:tab/>
      </w:r>
      <w:hyperlink r:id="rId24">
        <w:r>
          <w:rPr>
            <w:rStyle w:val="Hyperlink"/>
          </w:rPr>
          <w:t>The impacts of 2020 on advancement of non-tenure-track and adjunct faculty</w:t>
        </w:r>
      </w:hyperlink>
      <w:r>
        <w:t xml:space="preserve">. In </w:t>
      </w:r>
      <w:r>
        <w:rPr>
          <w:i/>
          <w:iCs/>
        </w:rPr>
        <w:t>Promotion, tenure, and advancement through the lens of 2020: Proceedings of a workshop—in brief</w:t>
      </w:r>
      <w:r>
        <w:t>, edited by Maria Lund Dahlberg, pp. 16–19. National Academies of Sciences, Engineering,; Medicine.</w:t>
      </w:r>
    </w:p>
    <w:p w14:paraId="05BC9B6A" w14:textId="77777777" w:rsidR="00B10FA9" w:rsidRDefault="00000000">
      <w:pPr>
        <w:pStyle w:val="Bibliography"/>
      </w:pPr>
      <w:bookmarkStart w:id="36" w:name="ref-dennisWorstAnthroJob2022"/>
      <w:bookmarkEnd w:id="35"/>
      <w:r>
        <w:lastRenderedPageBreak/>
        <w:t>Dennis, Dannah, Dada Docot, Danielle Gendron, and Ilana Gershon 2022</w:t>
      </w:r>
      <w:r>
        <w:tab/>
        <w:t xml:space="preserve">The Worst of Anthro Job Ads for 2021. </w:t>
      </w:r>
      <w:r>
        <w:rPr>
          <w:i/>
          <w:iCs/>
        </w:rPr>
        <w:t>American Anthropologist</w:t>
      </w:r>
      <w:r>
        <w:t xml:space="preserve"> 124(4):900–905. DOI:</w:t>
      </w:r>
      <w:hyperlink r:id="rId25">
        <w:r>
          <w:rPr>
            <w:rStyle w:val="Hyperlink"/>
          </w:rPr>
          <w:t>10.1111/aman.13781</w:t>
        </w:r>
      </w:hyperlink>
      <w:r>
        <w:t>, accessed October 22, 2024.</w:t>
      </w:r>
    </w:p>
    <w:p w14:paraId="2FA2E31D" w14:textId="77777777" w:rsidR="00B10FA9" w:rsidRDefault="00000000">
      <w:pPr>
        <w:pStyle w:val="Bibliography"/>
      </w:pPr>
      <w:bookmarkStart w:id="37" w:name="ref-dunivinBlackLivesMatter2022"/>
      <w:bookmarkEnd w:id="36"/>
      <w:r>
        <w:t>Dunivin, Zackary Okun, Harry Yaojun Yan, Jelani Ince, and Fabio Rojas 2022</w:t>
      </w:r>
      <w:r>
        <w:tab/>
        <w:t xml:space="preserve">Black lives matter protests shift public discourse. </w:t>
      </w:r>
      <w:r>
        <w:rPr>
          <w:i/>
          <w:iCs/>
        </w:rPr>
        <w:t>Proceedings of the National Academy of Sciences</w:t>
      </w:r>
      <w:r>
        <w:t xml:space="preserve"> 119(10):e2117320119. DOI:</w:t>
      </w:r>
      <w:hyperlink r:id="rId26">
        <w:r>
          <w:rPr>
            <w:rStyle w:val="Hyperlink"/>
          </w:rPr>
          <w:t>10.1073/pnas.2117320119</w:t>
        </w:r>
      </w:hyperlink>
      <w:r>
        <w:t>.</w:t>
      </w:r>
    </w:p>
    <w:p w14:paraId="16EF8C74" w14:textId="77777777" w:rsidR="00B10FA9" w:rsidRDefault="00000000">
      <w:pPr>
        <w:pStyle w:val="Bibliography"/>
      </w:pPr>
      <w:bookmarkStart w:id="38" w:name="ref-earle2014"/>
      <w:bookmarkEnd w:id="37"/>
      <w:r>
        <w:t>Earle, Beverley, and Marianne DelPo Kulow 2014</w:t>
      </w:r>
      <w:r>
        <w:tab/>
        <w:t xml:space="preserve">The "Deeply Toxic" Damage Caused by the Abolition of Mandatory Retirement and Its Collision with Tenure in Higher Education: A Proposal for Statutory Repair. </w:t>
      </w:r>
      <w:r>
        <w:rPr>
          <w:i/>
          <w:iCs/>
        </w:rPr>
        <w:t>Southern California Interdisciplinary Law Journal</w:t>
      </w:r>
      <w:r>
        <w:t>:369–418.</w:t>
      </w:r>
    </w:p>
    <w:p w14:paraId="7EEC0B77" w14:textId="77777777" w:rsidR="00B10FA9" w:rsidRDefault="00000000">
      <w:pPr>
        <w:pStyle w:val="Bibliography"/>
      </w:pPr>
      <w:bookmarkStart w:id="39" w:name="ref-feeley2021"/>
      <w:bookmarkEnd w:id="38"/>
      <w:r>
        <w:t>Feeley, Thomas Hugh, and Frank Tutzauer 2021</w:t>
      </w:r>
      <w:r>
        <w:tab/>
        <w:t xml:space="preserve">The faculty hiring network for PhD-granting communication programs. </w:t>
      </w:r>
      <w:r>
        <w:rPr>
          <w:i/>
          <w:iCs/>
        </w:rPr>
        <w:t>Scientometrics</w:t>
      </w:r>
      <w:r>
        <w:t xml:space="preserve"> 126(5):3983–4003. DOI:</w:t>
      </w:r>
      <w:hyperlink r:id="rId27">
        <w:r>
          <w:rPr>
            <w:rStyle w:val="Hyperlink"/>
          </w:rPr>
          <w:t>10.1007/s11192-021-03917-y</w:t>
        </w:r>
      </w:hyperlink>
      <w:r>
        <w:t>.</w:t>
      </w:r>
    </w:p>
    <w:p w14:paraId="4080BF74" w14:textId="77777777" w:rsidR="00B10FA9" w:rsidRDefault="00000000">
      <w:pPr>
        <w:pStyle w:val="Bibliography"/>
      </w:pPr>
      <w:bookmarkStart w:id="40" w:name="X50d15868f2d8505c8a57296abe866e9e1e69b95"/>
      <w:bookmarkEnd w:id="39"/>
      <w:r>
        <w:t>Flewellen, Ayana Omilade, Justin P. Dunnavant, Alicia Odewale, Alexandra Jones, Tsione Wolde-Michael, Zoë Crossland, and Maria Franklin 2021</w:t>
      </w:r>
      <w:r>
        <w:tab/>
        <w:t xml:space="preserve">“The Future of Archaeology Is Antiracist”: Archaeology in the Time of Black Lives Matter. </w:t>
      </w:r>
      <w:r>
        <w:rPr>
          <w:i/>
          <w:iCs/>
        </w:rPr>
        <w:t>American Antiquity</w:t>
      </w:r>
      <w:r>
        <w:t xml:space="preserve"> 86(2):224–243. DOI:</w:t>
      </w:r>
      <w:hyperlink r:id="rId28">
        <w:r>
          <w:rPr>
            <w:rStyle w:val="Hyperlink"/>
          </w:rPr>
          <w:t>10.1017/aaq.2021.18</w:t>
        </w:r>
      </w:hyperlink>
      <w:r>
        <w:t>.</w:t>
      </w:r>
    </w:p>
    <w:p w14:paraId="263D9C49" w14:textId="77777777" w:rsidR="00B10FA9" w:rsidRDefault="00000000">
      <w:pPr>
        <w:pStyle w:val="Bibliography"/>
      </w:pPr>
      <w:bookmarkStart w:id="41" w:name="ref-Fogelin2019"/>
      <w:bookmarkEnd w:id="40"/>
      <w:r>
        <w:t>Fogelin, Lars 2019</w:t>
      </w:r>
      <w:r>
        <w:tab/>
        <w:t xml:space="preserve">An unauthorized companion to american archaeological theory. Self-published. </w:t>
      </w:r>
      <w:hyperlink r:id="rId29">
        <w:r>
          <w:rPr>
            <w:rStyle w:val="Hyperlink"/>
          </w:rPr>
          <w:t>https://arizona.academia.edu/LarsFogelin</w:t>
        </w:r>
      </w:hyperlink>
      <w:r>
        <w:t>, accessed January 26, 2025.</w:t>
      </w:r>
    </w:p>
    <w:p w14:paraId="24A15983" w14:textId="77777777" w:rsidR="00B10FA9" w:rsidRDefault="00000000">
      <w:pPr>
        <w:pStyle w:val="Bibliography"/>
      </w:pPr>
      <w:bookmarkStart w:id="42" w:name="ref-franklinFutureNowArchaeology2020"/>
      <w:bookmarkEnd w:id="41"/>
      <w:r>
        <w:t>Franklin, Maria, Justin P. Dunnavant, Ayana Omilade Flewellen, and Alicia Odewale 2020</w:t>
      </w:r>
      <w:r>
        <w:tab/>
        <w:t xml:space="preserve">The Future is Now: Archaeology and the Eradication of Anti-Blackness. </w:t>
      </w:r>
      <w:r>
        <w:rPr>
          <w:i/>
          <w:iCs/>
        </w:rPr>
        <w:t>International Journal of Historical Archaeology</w:t>
      </w:r>
      <w:r>
        <w:t xml:space="preserve"> 24(4):753–766. DOI:</w:t>
      </w:r>
      <w:hyperlink r:id="rId30">
        <w:r>
          <w:rPr>
            <w:rStyle w:val="Hyperlink"/>
          </w:rPr>
          <w:t>10.1007/s10761-020-00577-1</w:t>
        </w:r>
      </w:hyperlink>
      <w:r>
        <w:t>.</w:t>
      </w:r>
    </w:p>
    <w:p w14:paraId="5CF3CAE2" w14:textId="77777777" w:rsidR="00B10FA9" w:rsidRDefault="00000000">
      <w:pPr>
        <w:pStyle w:val="Bibliography"/>
      </w:pPr>
      <w:bookmarkStart w:id="43" w:name="ref-HelloTristesTropes2021"/>
      <w:bookmarkEnd w:id="42"/>
      <w:r>
        <w:t>Gershon, Ilana, and Dafna Rachok 2021</w:t>
      </w:r>
      <w:r>
        <w:tab/>
        <w:t xml:space="preserve">Hello to Tristes Tropes. Anthropology News. </w:t>
      </w:r>
      <w:hyperlink r:id="rId31">
        <w:r>
          <w:rPr>
            <w:rStyle w:val="Hyperlink"/>
          </w:rPr>
          <w:t>https://www.anthropology-news.org/articles/hello-to-tristes-tropes/</w:t>
        </w:r>
      </w:hyperlink>
      <w:r>
        <w:t>, accessed August 2, 2022.</w:t>
      </w:r>
    </w:p>
    <w:p w14:paraId="0FBB2735" w14:textId="77777777" w:rsidR="00B10FA9" w:rsidRDefault="00000000">
      <w:pPr>
        <w:pStyle w:val="Bibliography"/>
      </w:pPr>
      <w:bookmarkStart w:id="44" w:name="ref-Ghaffarzadegan_2015"/>
      <w:bookmarkEnd w:id="43"/>
      <w:r>
        <w:t>Ghaffarzadegan, Navid, Joshua Hawley, Richard Larson, and Yi Xue 2015</w:t>
      </w:r>
      <w:r>
        <w:tab/>
        <w:t xml:space="preserve">A note on PhD population growth in biomedical sciences. </w:t>
      </w:r>
      <w:r>
        <w:rPr>
          <w:i/>
          <w:iCs/>
        </w:rPr>
        <w:t>Systems Research and Behavioral Science</w:t>
      </w:r>
      <w:r>
        <w:t xml:space="preserve"> 32(3):402–405. DOI:</w:t>
      </w:r>
      <w:hyperlink r:id="rId32">
        <w:r>
          <w:rPr>
            <w:rStyle w:val="Hyperlink"/>
          </w:rPr>
          <w:t>10.1002/sres.2324</w:t>
        </w:r>
      </w:hyperlink>
      <w:r>
        <w:t>.</w:t>
      </w:r>
    </w:p>
    <w:p w14:paraId="19DBCD56" w14:textId="77777777" w:rsidR="00B10FA9" w:rsidRDefault="00000000">
      <w:pPr>
        <w:pStyle w:val="Bibliography"/>
      </w:pPr>
      <w:bookmarkStart w:id="45" w:name="ref-graeber2018"/>
      <w:bookmarkEnd w:id="44"/>
      <w:r>
        <w:t>Graeber, David 2018</w:t>
      </w:r>
      <w:r>
        <w:tab/>
      </w:r>
      <w:r>
        <w:rPr>
          <w:i/>
          <w:iCs/>
        </w:rPr>
        <w:t>Bullshit jobs</w:t>
      </w:r>
      <w:r>
        <w:t>. Simon &amp; Schuster, New York.</w:t>
      </w:r>
    </w:p>
    <w:p w14:paraId="20610EBF" w14:textId="77777777" w:rsidR="00B10FA9" w:rsidRDefault="00000000">
      <w:pPr>
        <w:pStyle w:val="Bibliography"/>
      </w:pPr>
      <w:bookmarkStart w:id="46" w:name="ref-griffin2000native"/>
      <w:bookmarkEnd w:id="45"/>
      <w:r>
        <w:t>Griffin-Pierce, Trudy 2000</w:t>
      </w:r>
      <w:r>
        <w:tab/>
      </w:r>
      <w:r>
        <w:rPr>
          <w:i/>
          <w:iCs/>
        </w:rPr>
        <w:t>Native peoples of the southwest</w:t>
      </w:r>
      <w:r>
        <w:t>. UNM Press.</w:t>
      </w:r>
    </w:p>
    <w:p w14:paraId="467F7932" w14:textId="77777777" w:rsidR="00B10FA9" w:rsidRDefault="00000000">
      <w:pPr>
        <w:pStyle w:val="Bibliography"/>
      </w:pPr>
      <w:bookmarkStart w:id="47" w:name="ref-guidenAreDiversityStatements"/>
      <w:bookmarkEnd w:id="46"/>
      <w:r>
        <w:t>Guiden, Mary 2024</w:t>
      </w:r>
      <w:r>
        <w:tab/>
        <w:t xml:space="preserve">Are Diversity Statements a Thing of the Past? Harvard is the Latest to Drop This Requirement for Job Applicants. </w:t>
      </w:r>
      <w:hyperlink r:id="rId33">
        <w:r>
          <w:rPr>
            <w:rStyle w:val="Hyperlink"/>
          </w:rPr>
          <w:t>https://www.higheredjobs.com/Articles/articleDisplay.cfm?ID=3948</w:t>
        </w:r>
      </w:hyperlink>
      <w:r>
        <w:t>, accessed November 1, 2024.</w:t>
      </w:r>
    </w:p>
    <w:p w14:paraId="23595BC4" w14:textId="77777777" w:rsidR="00B10FA9" w:rsidRDefault="00000000">
      <w:pPr>
        <w:pStyle w:val="Bibliography"/>
      </w:pPr>
      <w:bookmarkStart w:id="48" w:name="ref-gusterson2017"/>
      <w:bookmarkEnd w:id="47"/>
      <w:r>
        <w:t>Gusterson, Hugh 2017</w:t>
      </w:r>
      <w:r>
        <w:tab/>
        <w:t xml:space="preserve">Homework: Toward a critical ethnography of the university: AES presidential address, 2017. </w:t>
      </w:r>
      <w:r>
        <w:rPr>
          <w:i/>
          <w:iCs/>
        </w:rPr>
        <w:t>American Ethnologist</w:t>
      </w:r>
      <w:r>
        <w:t xml:space="preserve"> 44(3):435–450. DOI:</w:t>
      </w:r>
      <w:hyperlink r:id="rId34">
        <w:r>
          <w:rPr>
            <w:rStyle w:val="Hyperlink"/>
          </w:rPr>
          <w:t>10.1111/amet.12520</w:t>
        </w:r>
      </w:hyperlink>
      <w:r>
        <w:t>.</w:t>
      </w:r>
    </w:p>
    <w:p w14:paraId="3622378F" w14:textId="77777777" w:rsidR="00B10FA9" w:rsidRDefault="00000000">
      <w:pPr>
        <w:pStyle w:val="Bibliography"/>
      </w:pPr>
      <w:bookmarkStart w:id="49" w:name="Xef0e7a127f6822546c3d4a669f6ff6206ffa76f"/>
      <w:bookmarkEnd w:id="48"/>
      <w:r>
        <w:lastRenderedPageBreak/>
        <w:t>Hodder, Ian 1999</w:t>
      </w:r>
      <w:r>
        <w:tab/>
      </w:r>
      <w:r>
        <w:rPr>
          <w:i/>
          <w:iCs/>
        </w:rPr>
        <w:t>The archaeological process: An introduction</w:t>
      </w:r>
      <w:r>
        <w:t>. Blackwell, Oxford.</w:t>
      </w:r>
    </w:p>
    <w:p w14:paraId="59BA3C1E" w14:textId="77777777" w:rsidR="00B10FA9" w:rsidRDefault="00000000">
      <w:pPr>
        <w:pStyle w:val="Bibliography"/>
      </w:pPr>
      <w:bookmarkStart w:id="50" w:name="ref-johnson2019archaeological"/>
      <w:bookmarkEnd w:id="49"/>
      <w:r>
        <w:t>Johnson, Matthew 2019</w:t>
      </w:r>
      <w:r>
        <w:tab/>
      </w:r>
      <w:r>
        <w:rPr>
          <w:i/>
          <w:iCs/>
        </w:rPr>
        <w:t>Archaeological theory: An introduction</w:t>
      </w:r>
      <w:r>
        <w:t>. John Wiley &amp; Sons.</w:t>
      </w:r>
    </w:p>
    <w:p w14:paraId="58A13C90" w14:textId="77777777" w:rsidR="00B10FA9" w:rsidRDefault="00000000">
      <w:pPr>
        <w:pStyle w:val="Bibliography"/>
      </w:pPr>
      <w:bookmarkStart w:id="51" w:name="ref-kaskie2016"/>
      <w:bookmarkEnd w:id="50"/>
      <w:r>
        <w:t>Kaskie, Brian 2016</w:t>
      </w:r>
      <w:r>
        <w:tab/>
        <w:t xml:space="preserve">The Academy Is Aging in Place: Assessing Alternatives for Modifying Institutions of Higher Education. </w:t>
      </w:r>
      <w:r>
        <w:rPr>
          <w:i/>
          <w:iCs/>
        </w:rPr>
        <w:t>The Gerontologist</w:t>
      </w:r>
      <w:r>
        <w:t>:gnw001. DOI:</w:t>
      </w:r>
      <w:hyperlink r:id="rId35">
        <w:r>
          <w:rPr>
            <w:rStyle w:val="Hyperlink"/>
          </w:rPr>
          <w:t>10.1093/geront/gnw001</w:t>
        </w:r>
      </w:hyperlink>
      <w:r>
        <w:t>.</w:t>
      </w:r>
    </w:p>
    <w:p w14:paraId="3C9D4F35" w14:textId="77777777" w:rsidR="00B10FA9" w:rsidRDefault="00000000">
      <w:pPr>
        <w:pStyle w:val="Bibliography"/>
      </w:pPr>
      <w:bookmarkStart w:id="52" w:name="ref-kawaSocialNetworkUS2019"/>
      <w:bookmarkEnd w:id="51"/>
      <w:r>
        <w:t>Kawa, Nicholas C., José A. Clavijo Michelangeli, Jessica L. Clark, Daniel Ginsberg, and Christopher McCarty 2019</w:t>
      </w:r>
      <w:r>
        <w:tab/>
        <w:t xml:space="preserve">The Social Network of US Academic Anthropology and Its Inequalities. </w:t>
      </w:r>
      <w:r>
        <w:rPr>
          <w:i/>
          <w:iCs/>
        </w:rPr>
        <w:t>American Anthropologist</w:t>
      </w:r>
      <w:r>
        <w:t xml:space="preserve"> 121(1):14–29. DOI:</w:t>
      </w:r>
      <w:hyperlink r:id="rId36">
        <w:r>
          <w:rPr>
            <w:rStyle w:val="Hyperlink"/>
          </w:rPr>
          <w:t>10.1111/aman.13158</w:t>
        </w:r>
      </w:hyperlink>
      <w:r>
        <w:t>, accessed October 31, 2024.</w:t>
      </w:r>
    </w:p>
    <w:p w14:paraId="79F4777F" w14:textId="77777777" w:rsidR="00B10FA9" w:rsidRDefault="00000000">
      <w:pPr>
        <w:pStyle w:val="Bibliography"/>
      </w:pPr>
      <w:bookmarkStart w:id="53" w:name="ref-kelsky2015"/>
      <w:bookmarkEnd w:id="52"/>
      <w:r>
        <w:t>Kelsky, Karen 2015</w:t>
      </w:r>
      <w:r>
        <w:tab/>
      </w:r>
      <w:r>
        <w:rPr>
          <w:i/>
          <w:iCs/>
        </w:rPr>
        <w:t>The professor is in: The essential guide to turning your ph.d. Into a job</w:t>
      </w:r>
      <w:r>
        <w:t>. Three Rivers Press, New York.</w:t>
      </w:r>
    </w:p>
    <w:p w14:paraId="32993BC6" w14:textId="77777777" w:rsidR="00B10FA9" w:rsidRDefault="00000000">
      <w:pPr>
        <w:pStyle w:val="Bibliography"/>
      </w:pPr>
      <w:bookmarkStart w:id="54" w:name="ref-kuckartz2014qualitative"/>
      <w:bookmarkEnd w:id="53"/>
      <w:r>
        <w:t>Kuckartz, Udo 2014</w:t>
      </w:r>
      <w:r>
        <w:tab/>
      </w:r>
      <w:r>
        <w:rPr>
          <w:i/>
          <w:iCs/>
        </w:rPr>
        <w:t>Qualitative text analysis: A guide to methods, practice and using software</w:t>
      </w:r>
      <w:r>
        <w:t>. Sage.</w:t>
      </w:r>
    </w:p>
    <w:p w14:paraId="3B96DF7D" w14:textId="77777777" w:rsidR="00B10FA9" w:rsidRDefault="00000000">
      <w:pPr>
        <w:pStyle w:val="Bibliography"/>
      </w:pPr>
      <w:bookmarkStart w:id="55" w:name="ref-lalukArchaeologySocialJustice2022"/>
      <w:bookmarkEnd w:id="54"/>
      <w:r>
        <w:t>Laluk, Nicholas C., Lindsay M. Montgomery, Rebecca Tsosie, Christine McCleave, Rose Miron, Stephanie Russo Carroll, Joseph Aguilar, Ashleigh Big Wolf Thompson, Peter Nelson, Jun Sunseri, Isabel Trujillo, GeorgeAnn M. DeAntoni, Greg Castro, and Tsim D. Schneider 2022</w:t>
      </w:r>
      <w:r>
        <w:tab/>
        <w:t xml:space="preserve">Archaeology and Social Justice in Native America. </w:t>
      </w:r>
      <w:r>
        <w:rPr>
          <w:i/>
          <w:iCs/>
        </w:rPr>
        <w:t>American Antiquity</w:t>
      </w:r>
      <w:r>
        <w:t xml:space="preserve"> 87(4):659–682. DOI:</w:t>
      </w:r>
      <w:hyperlink r:id="rId37">
        <w:r>
          <w:rPr>
            <w:rStyle w:val="Hyperlink"/>
          </w:rPr>
          <w:t>10.1017/aaq.2022.59</w:t>
        </w:r>
      </w:hyperlink>
      <w:r>
        <w:t>.</w:t>
      </w:r>
    </w:p>
    <w:p w14:paraId="26089FF8" w14:textId="77777777" w:rsidR="00B10FA9" w:rsidRDefault="00000000">
      <w:pPr>
        <w:pStyle w:val="Bibliography"/>
      </w:pPr>
      <w:bookmarkStart w:id="56" w:name="ref-larson2014"/>
      <w:bookmarkEnd w:id="55"/>
      <w:r>
        <w:t>Larson, Richard C., Navid Ghaffarzadegan, and Yi Xue 2014</w:t>
      </w:r>
      <w:r>
        <w:tab/>
        <w:t xml:space="preserve">Too Many PhD Graduates or Too Few Academic Job Openings: The Basic Reproductive Number R0 in Academia. </w:t>
      </w:r>
      <w:r>
        <w:rPr>
          <w:i/>
          <w:iCs/>
        </w:rPr>
        <w:t>Systems Research and Behavioral Science</w:t>
      </w:r>
      <w:r>
        <w:t xml:space="preserve"> 31(6):745–750. DOI:</w:t>
      </w:r>
      <w:hyperlink r:id="rId38">
        <w:r>
          <w:rPr>
            <w:rStyle w:val="Hyperlink"/>
          </w:rPr>
          <w:t>10.1002/sres.2210</w:t>
        </w:r>
      </w:hyperlink>
      <w:r>
        <w:t>.</w:t>
      </w:r>
    </w:p>
    <w:p w14:paraId="33EDB39A" w14:textId="77777777" w:rsidR="00B10FA9" w:rsidRDefault="00000000">
      <w:pPr>
        <w:pStyle w:val="Bibliography"/>
      </w:pPr>
      <w:bookmarkStart w:id="57" w:name="ref-lightfoot2021preparing"/>
      <w:bookmarkEnd w:id="56"/>
      <w:r>
        <w:t>Lightfoot, Elizabeth, Cynthia Franklin, and Raiza Beltran 2021</w:t>
      </w:r>
      <w:r>
        <w:tab/>
        <w:t xml:space="preserve">Preparing for the academic job market: A guide for social work doctoral students and their mentors. </w:t>
      </w:r>
      <w:r>
        <w:rPr>
          <w:i/>
          <w:iCs/>
        </w:rPr>
        <w:t>Journal of Social Work Education</w:t>
      </w:r>
      <w:r>
        <w:t xml:space="preserve"> 57(1):153–164.</w:t>
      </w:r>
    </w:p>
    <w:p w14:paraId="410FF1DD" w14:textId="77777777" w:rsidR="00B10FA9" w:rsidRDefault="00000000">
      <w:pPr>
        <w:pStyle w:val="Bibliography"/>
      </w:pPr>
      <w:bookmarkStart w:id="58" w:name="ref-lyman2010american"/>
      <w:bookmarkEnd w:id="57"/>
      <w:r>
        <w:t>Lyman, R Lee 2010</w:t>
      </w:r>
      <w:r>
        <w:tab/>
        <w:t xml:space="preserve">American archaeology textbooks as reflections of the history of the discipline. </w:t>
      </w:r>
      <w:r>
        <w:rPr>
          <w:i/>
          <w:iCs/>
        </w:rPr>
        <w:t>North American Archaeologist</w:t>
      </w:r>
      <w:r>
        <w:t xml:space="preserve"> 31(1):1–25.</w:t>
      </w:r>
    </w:p>
    <w:p w14:paraId="1BBE79BD" w14:textId="77777777" w:rsidR="00B10FA9" w:rsidRDefault="00000000">
      <w:pPr>
        <w:pStyle w:val="Bibliography"/>
      </w:pPr>
      <w:bookmarkStart w:id="59" w:name="ref-mackeyRacialEthnicDisparities2021"/>
      <w:bookmarkEnd w:id="58"/>
      <w:r>
        <w:t>Mackey, Katherine, Chelsea K. Ayers, Karli K. Kondo, Somnath Saha, Shailesh M. Advani, Sarah Young, Hunter Spencer, Max Rusek, Johanna Anderson, Stephanie Veazie, Mia Smith, and Devan Kansagara 2021</w:t>
      </w:r>
      <w:r>
        <w:tab/>
        <w:t xml:space="preserve">Racial and ethnic disparities in COVID-19related infections, hospitalizations, and deaths. </w:t>
      </w:r>
      <w:r>
        <w:rPr>
          <w:i/>
          <w:iCs/>
        </w:rPr>
        <w:t>Annals of Internal Medicine</w:t>
      </w:r>
      <w:r>
        <w:t xml:space="preserve"> 174(3):362–373. DOI:</w:t>
      </w:r>
      <w:hyperlink r:id="rId39">
        <w:r>
          <w:rPr>
            <w:rStyle w:val="Hyperlink"/>
          </w:rPr>
          <w:t>10.7326/M20-6306</w:t>
        </w:r>
      </w:hyperlink>
      <w:r>
        <w:t>.</w:t>
      </w:r>
    </w:p>
    <w:p w14:paraId="755101F4" w14:textId="77777777" w:rsidR="00B10FA9" w:rsidRDefault="00000000">
      <w:pPr>
        <w:pStyle w:val="Bibliography"/>
      </w:pPr>
      <w:bookmarkStart w:id="60" w:name="ref-mackieMarketShareAccounting2023"/>
      <w:bookmarkEnd w:id="59"/>
      <w:r>
        <w:t>Mackie, Madeline E., and Heather Rockwell 2023</w:t>
      </w:r>
      <w:r>
        <w:tab/>
        <w:t xml:space="preserve">Beyond market share: Accounting for doctoral program size in recent rates of anthropology faculty job placement. </w:t>
      </w:r>
      <w:r>
        <w:rPr>
          <w:i/>
          <w:iCs/>
        </w:rPr>
        <w:t>PLOS ONE</w:t>
      </w:r>
      <w:r>
        <w:t xml:space="preserve"> 18(5):e0285330. DOI:</w:t>
      </w:r>
      <w:hyperlink r:id="rId40">
        <w:r>
          <w:rPr>
            <w:rStyle w:val="Hyperlink"/>
          </w:rPr>
          <w:t>10.1371/journal.pone.0285330</w:t>
        </w:r>
      </w:hyperlink>
      <w:r>
        <w:t>.</w:t>
      </w:r>
    </w:p>
    <w:p w14:paraId="3FC4D39E" w14:textId="77777777" w:rsidR="00B10FA9" w:rsidRDefault="00000000">
      <w:pPr>
        <w:pStyle w:val="Bibliography"/>
      </w:pPr>
      <w:bookmarkStart w:id="61" w:name="ref-Marwick2017"/>
      <w:bookmarkEnd w:id="60"/>
      <w:r>
        <w:t>Marwick, Ben 2017</w:t>
      </w:r>
      <w:r>
        <w:tab/>
        <w:t xml:space="preserve">Computational reproducibility in archaeological research: Basic principles and a case study of their implementation. </w:t>
      </w:r>
      <w:r>
        <w:rPr>
          <w:i/>
          <w:iCs/>
        </w:rPr>
        <w:t>Journal of Archaeological Method and Theory</w:t>
      </w:r>
      <w:r>
        <w:t xml:space="preserve"> 24(2):424–450. DOI:</w:t>
      </w:r>
      <w:hyperlink r:id="rId41">
        <w:r>
          <w:rPr>
            <w:rStyle w:val="Hyperlink"/>
          </w:rPr>
          <w:t>10.1007/s10816-015-9272-9</w:t>
        </w:r>
      </w:hyperlink>
      <w:r>
        <w:t>.</w:t>
      </w:r>
    </w:p>
    <w:p w14:paraId="7CF7367A" w14:textId="77777777" w:rsidR="00B10FA9" w:rsidRDefault="00000000">
      <w:pPr>
        <w:pStyle w:val="Bibliography"/>
      </w:pPr>
      <w:bookmarkStart w:id="62" w:name="ref-mirowski2011"/>
      <w:bookmarkEnd w:id="61"/>
      <w:r>
        <w:lastRenderedPageBreak/>
        <w:t>Mirowski, Philip 2011</w:t>
      </w:r>
      <w:r>
        <w:tab/>
      </w:r>
      <w:r>
        <w:rPr>
          <w:i/>
          <w:iCs/>
        </w:rPr>
        <w:t>Science-mart : Privatizing american science</w:t>
      </w:r>
      <w:r>
        <w:t>. Harvard University Press, Cambridge, Mass.</w:t>
      </w:r>
    </w:p>
    <w:p w14:paraId="32F1DD9B" w14:textId="77777777" w:rsidR="00B10FA9" w:rsidRDefault="00000000">
      <w:pPr>
        <w:pStyle w:val="Bibliography"/>
      </w:pPr>
      <w:bookmarkStart w:id="63" w:name="ref-morganReadyNotArchaeological2023"/>
      <w:bookmarkEnd w:id="62"/>
      <w:r>
        <w:t>Morgan, Rachel 2023</w:t>
      </w:r>
      <w:r>
        <w:tab/>
        <w:t xml:space="preserve">Ready or Not: An Archaeological Knowledge, Skills, and Abilities Needs Assessment. </w:t>
      </w:r>
      <w:r>
        <w:rPr>
          <w:i/>
          <w:iCs/>
        </w:rPr>
        <w:t>Advances in Archaeological Practice</w:t>
      </w:r>
      <w:r>
        <w:t xml:space="preserve"> 11(4):371–387. DOI:</w:t>
      </w:r>
      <w:hyperlink r:id="rId42">
        <w:r>
          <w:rPr>
            <w:rStyle w:val="Hyperlink"/>
          </w:rPr>
          <w:t>10.1017/aap.2023.21</w:t>
        </w:r>
      </w:hyperlink>
      <w:r>
        <w:t>.</w:t>
      </w:r>
    </w:p>
    <w:p w14:paraId="03CF63BF" w14:textId="77777777" w:rsidR="00B10FA9" w:rsidRDefault="00000000">
      <w:pPr>
        <w:pStyle w:val="Bibliography"/>
      </w:pPr>
      <w:bookmarkStart w:id="64" w:name="ref-musial2018five"/>
      <w:bookmarkEnd w:id="63"/>
      <w:r>
        <w:t>Musial, Jennifer, and Christina Holmes 2018</w:t>
      </w:r>
      <w:r>
        <w:tab/>
        <w:t xml:space="preserve">Five-year study on hiring trends in gender, women’s, and feminist studies. </w:t>
      </w:r>
      <w:r>
        <w:rPr>
          <w:i/>
          <w:iCs/>
        </w:rPr>
        <w:t>Feminist Studies</w:t>
      </w:r>
      <w:r>
        <w:t xml:space="preserve"> 44(2):253–272.</w:t>
      </w:r>
    </w:p>
    <w:p w14:paraId="46324119" w14:textId="77777777" w:rsidR="00B10FA9" w:rsidRDefault="00000000">
      <w:pPr>
        <w:pStyle w:val="Bibliography"/>
      </w:pPr>
      <w:bookmarkStart w:id="65" w:name="ref-IPEDSNCES"/>
      <w:bookmarkEnd w:id="64"/>
      <w:r>
        <w:t>National Center for Education Statistics 2025</w:t>
      </w:r>
      <w:r>
        <w:tab/>
        <w:t xml:space="preserve">Integrated postsecondary education data system (IPEDS). U.S. Department of Education. </w:t>
      </w:r>
      <w:hyperlink r:id="rId43">
        <w:r>
          <w:rPr>
            <w:rStyle w:val="Hyperlink"/>
          </w:rPr>
          <w:t>https://nces.ed.gov/ipeds/</w:t>
        </w:r>
      </w:hyperlink>
      <w:r>
        <w:t>, accessed January 25, 2025.</w:t>
      </w:r>
    </w:p>
    <w:p w14:paraId="10F82417" w14:textId="77777777" w:rsidR="00B10FA9" w:rsidRDefault="00000000">
      <w:pPr>
        <w:pStyle w:val="Bibliography"/>
      </w:pPr>
      <w:bookmarkStart w:id="66" w:name="ref-nevin2019"/>
      <w:bookmarkEnd w:id="65"/>
      <w:r>
        <w:t>Nevin, Andrew D. 2019</w:t>
      </w:r>
      <w:r>
        <w:tab/>
        <w:t xml:space="preserve">Academic Hiring Networks and Institutional Prestige: A Case Study of Canadian Sociology. </w:t>
      </w:r>
      <w:r>
        <w:rPr>
          <w:i/>
          <w:iCs/>
        </w:rPr>
        <w:t>Canadian Review of Sociology/Revue canadienne de sociologie</w:t>
      </w:r>
      <w:r>
        <w:t xml:space="preserve"> 56(3):389–420. DOI:</w:t>
      </w:r>
      <w:hyperlink r:id="rId44">
        <w:r>
          <w:rPr>
            <w:rStyle w:val="Hyperlink"/>
          </w:rPr>
          <w:t>10.1111/cars.12252</w:t>
        </w:r>
      </w:hyperlink>
      <w:r>
        <w:t>.</w:t>
      </w:r>
    </w:p>
    <w:p w14:paraId="1A8D4F30" w14:textId="77777777" w:rsidR="00B10FA9" w:rsidRDefault="00000000">
      <w:pPr>
        <w:pStyle w:val="Bibliography"/>
      </w:pPr>
      <w:bookmarkStart w:id="67" w:name="ref-Passalacqua_2018"/>
      <w:bookmarkEnd w:id="66"/>
      <w:r>
        <w:t>Passalacqua, Nicholas V. 2018</w:t>
      </w:r>
      <w:r>
        <w:tab/>
        <w:t xml:space="preserve">Are careers in biological anthropology sustainable? </w:t>
      </w:r>
      <w:r>
        <w:rPr>
          <w:i/>
          <w:iCs/>
        </w:rPr>
        <w:t>American Journal of Physical Anthropology</w:t>
      </w:r>
      <w:r>
        <w:t xml:space="preserve"> 166(3):772–776. DOI:</w:t>
      </w:r>
      <w:hyperlink r:id="rId45">
        <w:r>
          <w:rPr>
            <w:rStyle w:val="Hyperlink"/>
          </w:rPr>
          <w:t>10.1002/ajpa.23457</w:t>
        </w:r>
      </w:hyperlink>
      <w:r>
        <w:t>.</w:t>
      </w:r>
    </w:p>
    <w:p w14:paraId="3A23AD32" w14:textId="77777777" w:rsidR="00B10FA9" w:rsidRDefault="00000000">
      <w:pPr>
        <w:pStyle w:val="Bibliography"/>
      </w:pPr>
      <w:bookmarkStart w:id="68" w:name="ref-platzerAcademicPrecarityAmerican2018"/>
      <w:bookmarkEnd w:id="67"/>
      <w:r>
        <w:t>Platzer, David, and Anne Allison 2018</w:t>
      </w:r>
      <w:r>
        <w:tab/>
        <w:t xml:space="preserve">Academic Precarity in American Anthropology. Society for Cultural Anthropology. </w:t>
      </w:r>
      <w:hyperlink r:id="rId46">
        <w:r>
          <w:rPr>
            <w:rStyle w:val="Hyperlink"/>
          </w:rPr>
          <w:t>https://culanth.org/fieldsights/academic-precarity-in-american-anthropology</w:t>
        </w:r>
      </w:hyperlink>
      <w:r>
        <w:t>, accessed October 31, 2024.</w:t>
      </w:r>
    </w:p>
    <w:p w14:paraId="05B818F4" w14:textId="77777777" w:rsidR="00B10FA9" w:rsidRDefault="00000000">
      <w:pPr>
        <w:pStyle w:val="Bibliography"/>
      </w:pPr>
      <w:bookmarkStart w:id="69" w:name="ref-rlanguage"/>
      <w:bookmarkEnd w:id="68"/>
      <w:r>
        <w:t>R Core Team 2024</w:t>
      </w:r>
      <w:r>
        <w:tab/>
      </w:r>
      <w:hyperlink r:id="rId47">
        <w:r>
          <w:rPr>
            <w:rStyle w:val="Hyperlink"/>
            <w:i/>
            <w:iCs/>
          </w:rPr>
          <w:t>R: A language and environment for statistical computing</w:t>
        </w:r>
      </w:hyperlink>
      <w:r>
        <w:t>. R Foundation for Statistical Computing, Vienna, Austria.</w:t>
      </w:r>
    </w:p>
    <w:p w14:paraId="02A20E8E" w14:textId="77777777" w:rsidR="00B10FA9" w:rsidRDefault="00000000">
      <w:pPr>
        <w:pStyle w:val="Bibliography"/>
      </w:pPr>
      <w:bookmarkStart w:id="70" w:name="ref-rabinow1992"/>
      <w:bookmarkEnd w:id="69"/>
      <w:r>
        <w:t>Rabinow, Paul 1992</w:t>
      </w:r>
      <w:r>
        <w:tab/>
        <w:t>For hire: Resolutely late modern. In, pp. 5971. School of American Research Press, Santa Fe.</w:t>
      </w:r>
    </w:p>
    <w:p w14:paraId="1E14FCC2" w14:textId="77777777" w:rsidR="00B10FA9" w:rsidRDefault="00000000">
      <w:pPr>
        <w:pStyle w:val="Bibliography"/>
      </w:pPr>
      <w:bookmarkStart w:id="71" w:name="ref-ribeiro2023"/>
      <w:bookmarkEnd w:id="70"/>
      <w:r>
        <w:t>Ribeiro, Artur, and Christos Giamakis 2023</w:t>
      </w:r>
      <w:r>
        <w:tab/>
        <w:t xml:space="preserve">On Class and Elitism in Archaeology. </w:t>
      </w:r>
      <w:r>
        <w:rPr>
          <w:i/>
          <w:iCs/>
        </w:rPr>
        <w:t>Open Archaeology</w:t>
      </w:r>
      <w:r>
        <w:t xml:space="preserve"> 9(1):20220309. DOI:</w:t>
      </w:r>
      <w:hyperlink r:id="rId48">
        <w:r>
          <w:rPr>
            <w:rStyle w:val="Hyperlink"/>
          </w:rPr>
          <w:t>10.1515/opar-2022-0309</w:t>
        </w:r>
      </w:hyperlink>
      <w:r>
        <w:t>.</w:t>
      </w:r>
    </w:p>
    <w:p w14:paraId="26316789" w14:textId="77777777" w:rsidR="00B10FA9" w:rsidRDefault="00000000">
      <w:pPr>
        <w:pStyle w:val="Bibliography"/>
      </w:pPr>
      <w:bookmarkStart w:id="72" w:name="ref-ryan2003techniques"/>
      <w:bookmarkEnd w:id="71"/>
      <w:r>
        <w:t>Ryan, Gery W, and H Russell Bernard 2003</w:t>
      </w:r>
      <w:r>
        <w:tab/>
        <w:t xml:space="preserve">Techniques to identify themes. </w:t>
      </w:r>
      <w:r>
        <w:rPr>
          <w:i/>
          <w:iCs/>
        </w:rPr>
        <w:t>Field methods</w:t>
      </w:r>
      <w:r>
        <w:t xml:space="preserve"> 15(1):85–109.</w:t>
      </w:r>
    </w:p>
    <w:p w14:paraId="505DC112" w14:textId="77777777" w:rsidR="00B10FA9" w:rsidRDefault="00000000">
      <w:pPr>
        <w:pStyle w:val="Bibliography"/>
      </w:pPr>
      <w:bookmarkStart w:id="73" w:name="ref-shulman2001carnegie"/>
      <w:bookmarkEnd w:id="72"/>
      <w:r>
        <w:t>Shulman, Lee S 2001</w:t>
      </w:r>
      <w:r>
        <w:tab/>
      </w:r>
      <w:r>
        <w:rPr>
          <w:i/>
          <w:iCs/>
        </w:rPr>
        <w:t>The Carnegie classification of institutions of higher education</w:t>
      </w:r>
      <w:r>
        <w:t>. The Carnegie Foundation for the Advancement of Teaching, California.</w:t>
      </w:r>
    </w:p>
    <w:p w14:paraId="37C4A243" w14:textId="77777777" w:rsidR="00B10FA9" w:rsidRDefault="00000000">
      <w:pPr>
        <w:pStyle w:val="Bibliography"/>
      </w:pPr>
      <w:bookmarkStart w:id="74" w:name="ref-soucek2021diversity"/>
      <w:bookmarkEnd w:id="73"/>
      <w:r>
        <w:t>Soucek, Brian 2022</w:t>
      </w:r>
      <w:r>
        <w:tab/>
      </w:r>
      <w:hyperlink r:id="rId49">
        <w:r>
          <w:rPr>
            <w:rStyle w:val="Hyperlink"/>
          </w:rPr>
          <w:t>Diversity statements</w:t>
        </w:r>
      </w:hyperlink>
      <w:r>
        <w:t xml:space="preserve">. </w:t>
      </w:r>
      <w:r>
        <w:rPr>
          <w:i/>
          <w:iCs/>
        </w:rPr>
        <w:t>University of California Davis Law Review</w:t>
      </w:r>
      <w:r>
        <w:t xml:space="preserve"> 55:1989–2050.</w:t>
      </w:r>
    </w:p>
    <w:p w14:paraId="0D91AC33" w14:textId="77777777" w:rsidR="00B10FA9" w:rsidRDefault="00000000">
      <w:pPr>
        <w:pStyle w:val="Bibliography"/>
      </w:pPr>
      <w:bookmarkStart w:id="75" w:name="ref-speakman2018choosing"/>
      <w:bookmarkEnd w:id="74"/>
      <w:r>
        <w:t>Speakman, Robert J, Carla S Hadden, Matthew H Colvin, Justin Cramb, KC Jones, Travis W Jones, Corbin L Kling, Isabelle Lulewicz, Katharine G Napora, Katherine L Reinberger, and others 2018</w:t>
      </w:r>
      <w:r>
        <w:tab/>
        <w:t xml:space="preserve">Choosing a path to the ancient world in a modern market: The reality of faculty jobs in archaeology. </w:t>
      </w:r>
      <w:r>
        <w:rPr>
          <w:i/>
          <w:iCs/>
        </w:rPr>
        <w:t>American Antiquity</w:t>
      </w:r>
      <w:r>
        <w:t xml:space="preserve"> 83(1):1–12.</w:t>
      </w:r>
    </w:p>
    <w:p w14:paraId="2887DB6C" w14:textId="77777777" w:rsidR="00B10FA9" w:rsidRDefault="00000000">
      <w:pPr>
        <w:pStyle w:val="Bibliography"/>
      </w:pPr>
      <w:bookmarkStart w:id="76" w:name="ref-taiDisproportionateImpactCOVID192021"/>
      <w:bookmarkEnd w:id="75"/>
      <w:r>
        <w:lastRenderedPageBreak/>
        <w:t>Tai, Don Bambino Geno, Aditya Shah, Chyke A Doubeni, Irene G Sia, and Mark L Wieland 2021</w:t>
      </w:r>
      <w:r>
        <w:tab/>
        <w:t xml:space="preserve">The disproportionate impact of COVID-19 on racial and ethnic minorities in the united states. </w:t>
      </w:r>
      <w:r>
        <w:rPr>
          <w:i/>
          <w:iCs/>
        </w:rPr>
        <w:t>Clinical Infectious Diseases</w:t>
      </w:r>
      <w:r>
        <w:t xml:space="preserve"> 72(4):703–706. DOI:</w:t>
      </w:r>
      <w:hyperlink r:id="rId50">
        <w:r>
          <w:rPr>
            <w:rStyle w:val="Hyperlink"/>
          </w:rPr>
          <w:t>10.1093/cid/ciaa815</w:t>
        </w:r>
      </w:hyperlink>
      <w:r>
        <w:t>.</w:t>
      </w:r>
    </w:p>
    <w:p w14:paraId="7EF98F3A" w14:textId="77777777" w:rsidR="00B10FA9" w:rsidRDefault="00000000">
      <w:pPr>
        <w:pStyle w:val="Bibliography"/>
      </w:pPr>
      <w:bookmarkStart w:id="77" w:name="ref-Trevithick2010"/>
      <w:bookmarkEnd w:id="76"/>
      <w:r>
        <w:t>Trevithick, Alan 2010</w:t>
      </w:r>
      <w:r>
        <w:tab/>
        <w:t xml:space="preserve">Anthropology and the new faculty majority: Adjunct and contingent labor. </w:t>
      </w:r>
      <w:r>
        <w:rPr>
          <w:i/>
          <w:iCs/>
        </w:rPr>
        <w:t>Anthropology News</w:t>
      </w:r>
      <w:r>
        <w:t xml:space="preserve"> 51(9):4–4. DOI:</w:t>
      </w:r>
      <w:hyperlink r:id="rId51">
        <w:r>
          <w:rPr>
            <w:rStyle w:val="Hyperlink"/>
          </w:rPr>
          <w:t>10.1111/j.1556-3502.2010.51904.x</w:t>
        </w:r>
      </w:hyperlink>
      <w:r>
        <w:t>.</w:t>
      </w:r>
    </w:p>
    <w:p w14:paraId="46F8B1D6" w14:textId="77777777" w:rsidR="00B10FA9" w:rsidRDefault="00000000">
      <w:pPr>
        <w:pStyle w:val="Bibliography"/>
      </w:pPr>
      <w:bookmarkStart w:id="78" w:name="Xcd31d39e5e719de1751c56e4e26f4a425729374"/>
      <w:bookmarkEnd w:id="77"/>
      <w:r>
        <w:t>Wapman, K. Hunter, Sam Zhang, Aaron Clauset, and Daniel B. Larremore 2022</w:t>
      </w:r>
      <w:r>
        <w:tab/>
        <w:t xml:space="preserve">Quantifying hierarchy and dynamics in US faculty hiring and retention. </w:t>
      </w:r>
      <w:r>
        <w:rPr>
          <w:i/>
          <w:iCs/>
        </w:rPr>
        <w:t>Nature</w:t>
      </w:r>
      <w:r>
        <w:t xml:space="preserve"> 610(7930):120–127. DOI:</w:t>
      </w:r>
      <w:hyperlink r:id="rId52">
        <w:r>
          <w:rPr>
            <w:rStyle w:val="Hyperlink"/>
          </w:rPr>
          <w:t>10.1038/s41586-022-05222-x</w:t>
        </w:r>
      </w:hyperlink>
      <w:r>
        <w:t>, accessed November 1, 2024.</w:t>
      </w:r>
    </w:p>
    <w:p w14:paraId="4DCB2BB1" w14:textId="77777777" w:rsidR="00B10FA9" w:rsidRDefault="00000000">
      <w:pPr>
        <w:pStyle w:val="Bibliography"/>
      </w:pPr>
      <w:bookmarkStart w:id="79" w:name="ref-wilk1985ancient"/>
      <w:bookmarkEnd w:id="78"/>
      <w:r>
        <w:t>Wilk, Richard R 1985</w:t>
      </w:r>
      <w:r>
        <w:tab/>
        <w:t xml:space="preserve">The ancient Maya and the political present. </w:t>
      </w:r>
      <w:r>
        <w:rPr>
          <w:i/>
          <w:iCs/>
        </w:rPr>
        <w:t>Journal of Anthropological Research</w:t>
      </w:r>
      <w:r>
        <w:t xml:space="preserve"> 41(3):307–326.</w:t>
      </w:r>
    </w:p>
    <w:p w14:paraId="0658140C" w14:textId="77777777" w:rsidR="00B10FA9" w:rsidRDefault="00000000">
      <w:pPr>
        <w:pStyle w:val="Bibliography"/>
      </w:pPr>
      <w:bookmarkStart w:id="80" w:name="ref-woolstonJuniorResearchersHit2020"/>
      <w:bookmarkEnd w:id="79"/>
      <w:r>
        <w:t>Woolston, Chris 2020</w:t>
      </w:r>
      <w:r>
        <w:tab/>
        <w:t xml:space="preserve">Junior researchers hit by coronavirus-triggered hiring freezes. </w:t>
      </w:r>
      <w:r>
        <w:rPr>
          <w:i/>
          <w:iCs/>
        </w:rPr>
        <w:t>Nature</w:t>
      </w:r>
      <w:r>
        <w:t xml:space="preserve"> 582(7812):449–450. DOI:</w:t>
      </w:r>
      <w:hyperlink r:id="rId53">
        <w:r>
          <w:rPr>
            <w:rStyle w:val="Hyperlink"/>
          </w:rPr>
          <w:t>10.1038/d41586-020-01656-3</w:t>
        </w:r>
      </w:hyperlink>
      <w:r>
        <w:t>.</w:t>
      </w:r>
    </w:p>
    <w:p w14:paraId="7C05D5AA" w14:textId="77777777" w:rsidR="00B10FA9" w:rsidRDefault="00000000">
      <w:pPr>
        <w:pStyle w:val="Bibliography"/>
      </w:pPr>
      <w:bookmarkStart w:id="81" w:name="ref-Youngling2020"/>
      <w:bookmarkEnd w:id="80"/>
      <w:r>
        <w:t>Youngling, Elizabeth, and Ilana Gershon 2020</w:t>
      </w:r>
      <w:r>
        <w:tab/>
        <w:t xml:space="preserve">Let’s make the academic job market more humane. </w:t>
      </w:r>
      <w:r>
        <w:rPr>
          <w:i/>
          <w:iCs/>
        </w:rPr>
        <w:t>Anthropology News</w:t>
      </w:r>
      <w:r>
        <w:t>. DOI:</w:t>
      </w:r>
      <w:hyperlink r:id="rId54">
        <w:r>
          <w:rPr>
            <w:rStyle w:val="Hyperlink"/>
          </w:rPr>
          <w:t>10.1111/AN.1341</w:t>
        </w:r>
      </w:hyperlink>
      <w:r>
        <w:t>.</w:t>
      </w:r>
    </w:p>
    <w:p w14:paraId="2AF9ACE8" w14:textId="73E9A67E" w:rsidR="00B10FA9" w:rsidRDefault="00B10FA9" w:rsidP="00251866">
      <w:bookmarkStart w:id="82" w:name="colophon"/>
      <w:bookmarkEnd w:id="23"/>
      <w:bookmarkEnd w:id="25"/>
      <w:bookmarkEnd w:id="81"/>
      <w:bookmarkEnd w:id="82"/>
    </w:p>
    <w:sectPr w:rsidR="00B10FA9"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986AA" w14:textId="77777777" w:rsidR="00B23BFF" w:rsidRDefault="00B23BFF">
      <w:pPr>
        <w:spacing w:after="0"/>
      </w:pPr>
      <w:r>
        <w:separator/>
      </w:r>
    </w:p>
  </w:endnote>
  <w:endnote w:type="continuationSeparator" w:id="0">
    <w:p w14:paraId="6F1A8E3A" w14:textId="77777777" w:rsidR="00B23BFF" w:rsidRDefault="00B23B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12992" w14:textId="77777777" w:rsidR="00B23BFF" w:rsidRDefault="00B23BFF">
      <w:r>
        <w:separator/>
      </w:r>
    </w:p>
  </w:footnote>
  <w:footnote w:type="continuationSeparator" w:id="0">
    <w:p w14:paraId="1CED1FDE" w14:textId="77777777" w:rsidR="00B23BFF" w:rsidRDefault="00B23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DC903A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9563120">
    <w:abstractNumId w:val="2"/>
  </w:num>
  <w:num w:numId="2" w16cid:durableId="510266316">
    <w:abstractNumId w:val="1"/>
  </w:num>
  <w:num w:numId="3" w16cid:durableId="2025328517">
    <w:abstractNumId w:val="0"/>
  </w:num>
  <w:num w:numId="4" w16cid:durableId="3334127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0FA9"/>
    <w:rsid w:val="00251866"/>
    <w:rsid w:val="00B10FA9"/>
    <w:rsid w:val="00B23BFF"/>
    <w:rsid w:val="00DE22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B4A809"/>
  <w15:docId w15:val="{78613261-7E2F-964E-9470-CA0EAA3E8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UnresolvedMention">
    <w:name w:val="Unresolved Mention"/>
    <w:basedOn w:val="DefaultParagraphFont"/>
    <w:uiPriority w:val="99"/>
    <w:semiHidden/>
    <w:unhideWhenUsed/>
    <w:rsid w:val="00251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aaup.org/report/2022-aaup-survey-tenure-practices" TargetMode="External"/><Relationship Id="rId26" Type="http://schemas.openxmlformats.org/officeDocument/2006/relationships/hyperlink" Target="https://doi.org/10.1073/pnas.2117320119" TargetMode="External"/><Relationship Id="rId39" Type="http://schemas.openxmlformats.org/officeDocument/2006/relationships/hyperlink" Target="https://doi.org/10.7326/M20-6306" TargetMode="External"/><Relationship Id="rId21" Type="http://schemas.openxmlformats.org/officeDocument/2006/relationships/hyperlink" Target="https://doi.org/10.48550/arXiv.1803.00125" TargetMode="External"/><Relationship Id="rId34" Type="http://schemas.openxmlformats.org/officeDocument/2006/relationships/hyperlink" Target="https://doi.org/10.1111/amet.12520" TargetMode="External"/><Relationship Id="rId42" Type="http://schemas.openxmlformats.org/officeDocument/2006/relationships/hyperlink" Target="https://doi.org/10.1017/aap.2023.21" TargetMode="External"/><Relationship Id="rId47" Type="http://schemas.openxmlformats.org/officeDocument/2006/relationships/hyperlink" Target="https://www.R-project.org/" TargetMode="External"/><Relationship Id="rId50" Type="http://schemas.openxmlformats.org/officeDocument/2006/relationships/hyperlink" Target="https://doi.org/10.1093/cid/ciaa815" TargetMode="External"/><Relationship Id="rId55" Type="http://schemas.openxmlformats.org/officeDocument/2006/relationships/fontTable" Target="fontTable.xml"/><Relationship Id="rId7" Type="http://schemas.openxmlformats.org/officeDocument/2006/relationships/hyperlink" Target="mailto:bmarwick@uw.edu" TargetMode="External"/><Relationship Id="rId2" Type="http://schemas.openxmlformats.org/officeDocument/2006/relationships/styles" Target="styles.xml"/><Relationship Id="rId16" Type="http://schemas.openxmlformats.org/officeDocument/2006/relationships/hyperlink" Target="https://employers.americananthro.org/static-page/10285/job-board-policies/" TargetMode="External"/><Relationship Id="rId29" Type="http://schemas.openxmlformats.org/officeDocument/2006/relationships/hyperlink" Target="https://arizona.academia.edu/LarsFogelin" TargetMode="External"/><Relationship Id="rId11" Type="http://schemas.openxmlformats.org/officeDocument/2006/relationships/image" Target="media/image4.png"/><Relationship Id="rId24" Type="http://schemas.openxmlformats.org/officeDocument/2006/relationships/hyperlink" Target="https://doi.org/10.17226/26405" TargetMode="External"/><Relationship Id="rId32" Type="http://schemas.openxmlformats.org/officeDocument/2006/relationships/hyperlink" Target="https://doi.org/10.1002/sres.2324" TargetMode="External"/><Relationship Id="rId37" Type="http://schemas.openxmlformats.org/officeDocument/2006/relationships/hyperlink" Target="https://doi.org/10.1017/aaq.2022.59" TargetMode="External"/><Relationship Id="rId40" Type="http://schemas.openxmlformats.org/officeDocument/2006/relationships/hyperlink" Target="https://doi.org/10.1371/journal.pone.0285330" TargetMode="External"/><Relationship Id="rId45" Type="http://schemas.openxmlformats.org/officeDocument/2006/relationships/hyperlink" Target="https://doi.org/10.1002/ajpa.23457" TargetMode="External"/><Relationship Id="rId53" Type="http://schemas.openxmlformats.org/officeDocument/2006/relationships/hyperlink" Target="https://doi.org/10.1038/d41586-020-01656-3" TargetMode="Externa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hyperlink" Target="https://doi.org/10.1111/j.1460-2466.2010.01487.x" TargetMode="External"/><Relationship Id="rId31" Type="http://schemas.openxmlformats.org/officeDocument/2006/relationships/hyperlink" Target="https://www.anthropology-news.org/articles/hello-to-tristes-tropes/" TargetMode="External"/><Relationship Id="rId44" Type="http://schemas.openxmlformats.org/officeDocument/2006/relationships/hyperlink" Target="https://doi.org/10.1111/cars.12252" TargetMode="External"/><Relationship Id="rId52" Type="http://schemas.openxmlformats.org/officeDocument/2006/relationships/hyperlink" Target="https://doi.org/10.1038/s41586-022-05222-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26/sciadv.1400005" TargetMode="External"/><Relationship Id="rId27" Type="http://schemas.openxmlformats.org/officeDocument/2006/relationships/hyperlink" Target="https://doi.org/10.1007/s11192-021-03917-y" TargetMode="External"/><Relationship Id="rId30" Type="http://schemas.openxmlformats.org/officeDocument/2006/relationships/hyperlink" Target="https://doi.org/10.1007/s10761-020-00577-1" TargetMode="External"/><Relationship Id="rId35" Type="http://schemas.openxmlformats.org/officeDocument/2006/relationships/hyperlink" Target="https://doi.org/10.1093/geront/gnw001" TargetMode="External"/><Relationship Id="rId43" Type="http://schemas.openxmlformats.org/officeDocument/2006/relationships/hyperlink" Target="https://nces.ed.gov/ipeds/" TargetMode="External"/><Relationship Id="rId48" Type="http://schemas.openxmlformats.org/officeDocument/2006/relationships/hyperlink" Target="https://doi.org/10.1515/opar-2022-0309"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111/j.1556-3502.2010.51904.x"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www.aaup.org/report/annual-report-economic-status-profession-2021-22" TargetMode="External"/><Relationship Id="rId25" Type="http://schemas.openxmlformats.org/officeDocument/2006/relationships/hyperlink" Target="https://doi.org/10.1111/aman.13781" TargetMode="External"/><Relationship Id="rId33" Type="http://schemas.openxmlformats.org/officeDocument/2006/relationships/hyperlink" Target="https://www.higheredjobs.com/Articles/articleDisplay.cfm?ID=3948" TargetMode="External"/><Relationship Id="rId38" Type="http://schemas.openxmlformats.org/officeDocument/2006/relationships/hyperlink" Target="https://doi.org/10.1002/sres.2210" TargetMode="External"/><Relationship Id="rId46" Type="http://schemas.openxmlformats.org/officeDocument/2006/relationships/hyperlink" Target="https://culanth.org/fieldsights/academic-precarity-in-american-anthropology" TargetMode="External"/><Relationship Id="rId20" Type="http://schemas.openxmlformats.org/officeDocument/2006/relationships/hyperlink" Target="https://doi.org/10.1017/eaa.2022.41" TargetMode="External"/><Relationship Id="rId41" Type="http://schemas.openxmlformats.org/officeDocument/2006/relationships/hyperlink" Target="https://doi.org/10.1007/s10816-015-9272-9" TargetMode="External"/><Relationship Id="rId54" Type="http://schemas.openxmlformats.org/officeDocument/2006/relationships/hyperlink" Target="https://doi.org/10.1111/AN.134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1017/aap.2022.8" TargetMode="External"/><Relationship Id="rId28" Type="http://schemas.openxmlformats.org/officeDocument/2006/relationships/hyperlink" Target="https://doi.org/10.1017/aaq.2021.18" TargetMode="External"/><Relationship Id="rId36" Type="http://schemas.openxmlformats.org/officeDocument/2006/relationships/hyperlink" Target="https://doi.org/10.1111/aman.13158" TargetMode="External"/><Relationship Id="rId49" Type="http://schemas.openxmlformats.org/officeDocument/2006/relationships/hyperlink" Target="https://lawreview.law.ucdavis.edu/archives/55/4/diversity-statem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9214</Words>
  <Characters>5252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616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cp:lastModifiedBy>Ben Marwick</cp:lastModifiedBy>
  <cp:revision>2</cp:revision>
  <dcterms:created xsi:type="dcterms:W3CDTF">2025-02-04T00:42:00Z</dcterms:created>
  <dcterms:modified xsi:type="dcterms:W3CDTF">2025-02-04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February 3,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